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3EB6CC" w14:textId="77777777" w:rsidR="008F13C5" w:rsidRPr="008F13C5" w:rsidRDefault="008F13C5" w:rsidP="008F13C5">
      <w:pPr>
        <w:spacing w:after="0" w:line="240" w:lineRule="auto"/>
        <w:textAlignment w:val="baseline"/>
        <w:outlineLvl w:val="1"/>
        <w:rPr>
          <w:rFonts w:ascii="Helvetica" w:eastAsia="Times New Roman" w:hAnsi="Helvetica" w:cs="Helvetica"/>
          <w:color w:val="2D2D39"/>
          <w:sz w:val="52"/>
          <w:szCs w:val="52"/>
        </w:rPr>
      </w:pPr>
      <w:r w:rsidRPr="008F13C5">
        <w:rPr>
          <w:rFonts w:ascii="Helvetica" w:eastAsia="Times New Roman" w:hAnsi="Helvetica" w:cs="Helvetica"/>
          <w:color w:val="2D2D39"/>
          <w:sz w:val="52"/>
          <w:szCs w:val="52"/>
        </w:rPr>
        <w:fldChar w:fldCharType="begin"/>
      </w:r>
      <w:r w:rsidRPr="008F13C5">
        <w:rPr>
          <w:rFonts w:ascii="Helvetica" w:eastAsia="Times New Roman" w:hAnsi="Helvetica" w:cs="Helvetica"/>
          <w:color w:val="2D2D39"/>
          <w:sz w:val="52"/>
          <w:szCs w:val="52"/>
        </w:rPr>
        <w:instrText xml:space="preserve"> HYPERLINK "https://connect.werally.com/facility/8cc3a341-06f0-4847-b2cb-a6fbeed29f76?locationId=74a94df84e807aa4c0a9f5503989468f69fcf3e3&amp;zipCode=32224&amp;lat=30.2878&amp;long=-81.4264&amp;carePathId=VA019&amp;distanceMiles=20&amp;comparing=1&amp;coverageType=medical&amp;carePathStepId=VA019_1" </w:instrText>
      </w:r>
      <w:r w:rsidRPr="008F13C5">
        <w:rPr>
          <w:rFonts w:ascii="Helvetica" w:eastAsia="Times New Roman" w:hAnsi="Helvetica" w:cs="Helvetica"/>
          <w:color w:val="2D2D39"/>
          <w:sz w:val="52"/>
          <w:szCs w:val="52"/>
        </w:rPr>
        <w:fldChar w:fldCharType="separate"/>
      </w:r>
      <w:r w:rsidRPr="008F13C5">
        <w:rPr>
          <w:rFonts w:ascii="Helvetica" w:eastAsia="Times New Roman" w:hAnsi="Helvetica" w:cs="Helvetica"/>
          <w:color w:val="196ECF"/>
          <w:sz w:val="51"/>
          <w:szCs w:val="51"/>
          <w:u w:val="single"/>
        </w:rPr>
        <w:t>Quicker Care Urgent Care</w:t>
      </w:r>
      <w:r w:rsidRPr="008F13C5">
        <w:rPr>
          <w:rFonts w:ascii="Helvetica" w:eastAsia="Times New Roman" w:hAnsi="Helvetica" w:cs="Helvetica"/>
          <w:color w:val="2D2D39"/>
          <w:sz w:val="52"/>
          <w:szCs w:val="52"/>
        </w:rPr>
        <w:fldChar w:fldCharType="end"/>
      </w:r>
    </w:p>
    <w:p w14:paraId="5CF771AC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Urgent Care Center</w:t>
      </w:r>
    </w:p>
    <w:p w14:paraId="1BD0AADA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13770 Beach Blvd Ste 4, Jacksonville, FL 3222413770 Beach Blvd Ste 4</w:t>
      </w: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br/>
        <w:t>Jacksonville, FL 32224</w:t>
      </w:r>
    </w:p>
    <w:p w14:paraId="2F373F18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96ECF"/>
          <w:sz w:val="24"/>
          <w:szCs w:val="24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begin"/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instrText xml:space="preserve"> HYPERLINK "tel:(904)%20330-0525" </w:instrText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separate"/>
      </w:r>
      <w:r w:rsidRPr="008F13C5">
        <w:rPr>
          <w:rFonts w:ascii="Helvetica" w:eastAsia="Times New Roman" w:hAnsi="Helvetica" w:cs="Helvetica"/>
          <w:color w:val="196ECF"/>
          <w:sz w:val="26"/>
          <w:szCs w:val="26"/>
          <w:u w:val="single"/>
        </w:rPr>
        <w:t>(904) 330-0525 </w:t>
      </w:r>
      <w:r w:rsidRPr="008F13C5">
        <w:rPr>
          <w:rFonts w:ascii="Helvetica" w:eastAsia="Times New Roman" w:hAnsi="Helvetica" w:cs="Helvetica"/>
          <w:caps/>
          <w:color w:val="757588"/>
          <w:sz w:val="20"/>
          <w:szCs w:val="20"/>
          <w:bdr w:val="none" w:sz="0" w:space="0" w:color="auto" w:frame="1"/>
        </w:rPr>
        <w:t>PHONE</w:t>
      </w:r>
    </w:p>
    <w:p w14:paraId="757C43A6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>for Quicker Care Urgent Care</w:t>
      </w:r>
    </w:p>
    <w:p w14:paraId="3ECE256C" w14:textId="7000D7E8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end"/>
      </w:r>
      <w:r w:rsidRPr="008F13C5">
        <w:rPr>
          <w:rFonts w:ascii="Helvetica" w:eastAsia="Times New Roman" w:hAnsi="Helvetica" w:cs="Helvetica"/>
          <w:noProof/>
          <w:color w:val="2D2D39"/>
          <w:sz w:val="26"/>
          <w:szCs w:val="26"/>
        </w:rPr>
        <mc:AlternateContent>
          <mc:Choice Requires="wps">
            <w:drawing>
              <wp:inline distT="0" distB="0" distL="0" distR="0" wp14:anchorId="755B8784" wp14:editId="19BE398F">
                <wp:extent cx="304800" cy="304800"/>
                <wp:effectExtent l="0" t="0" r="0" b="0"/>
                <wp:docPr id="9" name="Rectangle 9" descr="Facility ic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577B2DA" id="Rectangle 9" o:spid="_x0000_s1026" alt="Facility icon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" filled="f" stroked="f">
                <o:lock v:ext="edit" aspectratio="t"/>
                <w10:anchorlock/>
              </v:rect>
            </w:pict>
          </mc:Fallback>
        </mc:AlternateContent>
      </w:r>
    </w:p>
    <w:p w14:paraId="057E71D6" w14:textId="77777777" w:rsidR="008F13C5" w:rsidRPr="008F13C5" w:rsidRDefault="0060317C" w:rsidP="008F13C5">
      <w:pPr>
        <w:spacing w:after="0" w:line="240" w:lineRule="auto"/>
        <w:textAlignment w:val="baseline"/>
        <w:outlineLvl w:val="1"/>
        <w:rPr>
          <w:rFonts w:ascii="Helvetica" w:eastAsia="Times New Roman" w:hAnsi="Helvetica" w:cs="Helvetica"/>
          <w:color w:val="2D2D39"/>
          <w:sz w:val="52"/>
          <w:szCs w:val="52"/>
        </w:rPr>
      </w:pPr>
      <w:hyperlink r:id="rId7" w:history="1">
        <w:proofErr w:type="spellStart"/>
        <w:r w:rsidR="008F13C5" w:rsidRPr="008F13C5">
          <w:rPr>
            <w:rFonts w:ascii="Helvetica" w:eastAsia="Times New Roman" w:hAnsi="Helvetica" w:cs="Helvetica"/>
            <w:color w:val="196ECF"/>
            <w:sz w:val="51"/>
            <w:szCs w:val="51"/>
            <w:u w:val="single"/>
          </w:rPr>
          <w:t>Solantic</w:t>
        </w:r>
        <w:proofErr w:type="spellEnd"/>
        <w:r w:rsidR="008F13C5" w:rsidRPr="008F13C5">
          <w:rPr>
            <w:rFonts w:ascii="Helvetica" w:eastAsia="Times New Roman" w:hAnsi="Helvetica" w:cs="Helvetica"/>
            <w:color w:val="196ECF"/>
            <w:sz w:val="51"/>
            <w:szCs w:val="51"/>
            <w:u w:val="single"/>
          </w:rPr>
          <w:t xml:space="preserve"> Of Jacksonville (</w:t>
        </w:r>
        <w:proofErr w:type="spellStart"/>
        <w:r w:rsidR="008F13C5" w:rsidRPr="008F13C5">
          <w:rPr>
            <w:rFonts w:ascii="Helvetica" w:eastAsia="Times New Roman" w:hAnsi="Helvetica" w:cs="Helvetica"/>
            <w:color w:val="196ECF"/>
            <w:sz w:val="51"/>
            <w:szCs w:val="51"/>
            <w:u w:val="single"/>
          </w:rPr>
          <w:t>carespot</w:t>
        </w:r>
        <w:proofErr w:type="spellEnd"/>
        <w:r w:rsidR="008F13C5" w:rsidRPr="008F13C5">
          <w:rPr>
            <w:rFonts w:ascii="Helvetica" w:eastAsia="Times New Roman" w:hAnsi="Helvetica" w:cs="Helvetica"/>
            <w:color w:val="196ECF"/>
            <w:sz w:val="51"/>
            <w:szCs w:val="51"/>
            <w:u w:val="single"/>
          </w:rPr>
          <w:t xml:space="preserve"> Exp)</w:t>
        </w:r>
      </w:hyperlink>
    </w:p>
    <w:p w14:paraId="5EE1CACC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Urgent Care Center</w:t>
      </w:r>
    </w:p>
    <w:p w14:paraId="172DECD2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13460 Beach Blvd, Jacksonville, FL 3222413460 Beach Blvd</w:t>
      </w: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br/>
        <w:t>Jacksonville, FL 32224</w:t>
      </w:r>
    </w:p>
    <w:p w14:paraId="57E2FFAA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96ECF"/>
          <w:sz w:val="24"/>
          <w:szCs w:val="24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begin"/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instrText xml:space="preserve"> HYPERLINK "tel:(904)%20223-2342" </w:instrText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separate"/>
      </w:r>
      <w:r w:rsidRPr="008F13C5">
        <w:rPr>
          <w:rFonts w:ascii="Helvetica" w:eastAsia="Times New Roman" w:hAnsi="Helvetica" w:cs="Helvetica"/>
          <w:color w:val="196ECF"/>
          <w:sz w:val="26"/>
          <w:szCs w:val="26"/>
          <w:u w:val="single"/>
        </w:rPr>
        <w:t>(904) 223-2342 </w:t>
      </w:r>
      <w:r w:rsidRPr="008F13C5">
        <w:rPr>
          <w:rFonts w:ascii="Helvetica" w:eastAsia="Times New Roman" w:hAnsi="Helvetica" w:cs="Helvetica"/>
          <w:caps/>
          <w:color w:val="757588"/>
          <w:sz w:val="20"/>
          <w:szCs w:val="20"/>
          <w:bdr w:val="none" w:sz="0" w:space="0" w:color="auto" w:frame="1"/>
        </w:rPr>
        <w:t>PHONE</w:t>
      </w:r>
    </w:p>
    <w:p w14:paraId="3A77129F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 xml:space="preserve">for </w:t>
      </w:r>
      <w:proofErr w:type="spellStart"/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>Solantic</w:t>
      </w:r>
      <w:proofErr w:type="spellEnd"/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 xml:space="preserve"> Of Jacksonville (</w:t>
      </w:r>
      <w:proofErr w:type="spellStart"/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>carespot</w:t>
      </w:r>
      <w:proofErr w:type="spellEnd"/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 xml:space="preserve"> Exp)</w:t>
      </w:r>
    </w:p>
    <w:p w14:paraId="05122CE4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end"/>
      </w:r>
    </w:p>
    <w:p w14:paraId="52324032" w14:textId="2ECA584C" w:rsidR="008F13C5" w:rsidRPr="008F13C5" w:rsidRDefault="008F13C5" w:rsidP="008F13C5">
      <w:pPr>
        <w:spacing w:after="0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noProof/>
          <w:color w:val="2D2D39"/>
          <w:sz w:val="26"/>
          <w:szCs w:val="26"/>
        </w:rPr>
        <mc:AlternateContent>
          <mc:Choice Requires="wps">
            <w:drawing>
              <wp:inline distT="0" distB="0" distL="0" distR="0" wp14:anchorId="536ADB2C" wp14:editId="1B01CAB6">
                <wp:extent cx="304800" cy="304800"/>
                <wp:effectExtent l="0" t="0" r="0" b="0"/>
                <wp:docPr id="8" name="Rectangle 8" descr="Facility ic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1D063ED" id="Rectangle 8" o:spid="_x0000_s1026" alt="Facility icon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" filled="f" stroked="f">
                <o:lock v:ext="edit" aspectratio="t"/>
                <w10:anchorlock/>
              </v:rect>
            </w:pict>
          </mc:Fallback>
        </mc:AlternateContent>
      </w:r>
    </w:p>
    <w:p w14:paraId="6CD5AB08" w14:textId="77777777" w:rsidR="008F13C5" w:rsidRPr="008F13C5" w:rsidRDefault="0060317C" w:rsidP="008F13C5">
      <w:pPr>
        <w:spacing w:after="0" w:line="240" w:lineRule="auto"/>
        <w:textAlignment w:val="baseline"/>
        <w:outlineLvl w:val="1"/>
        <w:rPr>
          <w:rFonts w:ascii="Helvetica" w:eastAsia="Times New Roman" w:hAnsi="Helvetica" w:cs="Helvetica"/>
          <w:color w:val="2D2D39"/>
          <w:sz w:val="52"/>
          <w:szCs w:val="52"/>
        </w:rPr>
      </w:pPr>
      <w:hyperlink r:id="rId8" w:history="1">
        <w:proofErr w:type="spellStart"/>
        <w:r w:rsidR="008F13C5" w:rsidRPr="008F13C5">
          <w:rPr>
            <w:rFonts w:ascii="Helvetica" w:eastAsia="Times New Roman" w:hAnsi="Helvetica" w:cs="Helvetica"/>
            <w:color w:val="196ECF"/>
            <w:sz w:val="51"/>
            <w:szCs w:val="51"/>
            <w:u w:val="single"/>
          </w:rPr>
          <w:t>Medexpress</w:t>
        </w:r>
        <w:proofErr w:type="spellEnd"/>
        <w:r w:rsidR="008F13C5" w:rsidRPr="008F13C5">
          <w:rPr>
            <w:rFonts w:ascii="Helvetica" w:eastAsia="Times New Roman" w:hAnsi="Helvetica" w:cs="Helvetica"/>
            <w:color w:val="196ECF"/>
            <w:sz w:val="51"/>
            <w:szCs w:val="51"/>
            <w:u w:val="single"/>
          </w:rPr>
          <w:t xml:space="preserve"> Urgent Care</w:t>
        </w:r>
      </w:hyperlink>
    </w:p>
    <w:p w14:paraId="5C0F4F2F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Urgent Care Center</w:t>
      </w:r>
    </w:p>
    <w:p w14:paraId="525DB2E3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11985 Atlantic Blvd, Jacksonville, FL 3222511985 Atlantic Blvd</w:t>
      </w: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br/>
        <w:t>Jacksonville, FL 32225</w:t>
      </w:r>
    </w:p>
    <w:p w14:paraId="6FA48F1F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96ECF"/>
          <w:sz w:val="24"/>
          <w:szCs w:val="24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begin"/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instrText xml:space="preserve"> HYPERLINK "tel:(904)%20642-1217" </w:instrText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separate"/>
      </w:r>
      <w:r w:rsidRPr="008F13C5">
        <w:rPr>
          <w:rFonts w:ascii="Helvetica" w:eastAsia="Times New Roman" w:hAnsi="Helvetica" w:cs="Helvetica"/>
          <w:color w:val="196ECF"/>
          <w:sz w:val="26"/>
          <w:szCs w:val="26"/>
          <w:u w:val="single"/>
        </w:rPr>
        <w:t>(904) 642-1217 </w:t>
      </w:r>
      <w:r w:rsidRPr="008F13C5">
        <w:rPr>
          <w:rFonts w:ascii="Helvetica" w:eastAsia="Times New Roman" w:hAnsi="Helvetica" w:cs="Helvetica"/>
          <w:caps/>
          <w:color w:val="757588"/>
          <w:sz w:val="20"/>
          <w:szCs w:val="20"/>
          <w:bdr w:val="none" w:sz="0" w:space="0" w:color="auto" w:frame="1"/>
        </w:rPr>
        <w:t>PHONE</w:t>
      </w:r>
    </w:p>
    <w:p w14:paraId="17137E3E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 xml:space="preserve">for </w:t>
      </w:r>
      <w:proofErr w:type="spellStart"/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>Medexpress</w:t>
      </w:r>
      <w:proofErr w:type="spellEnd"/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 xml:space="preserve"> Urgent Care</w:t>
      </w:r>
    </w:p>
    <w:p w14:paraId="61DECC3D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end"/>
      </w:r>
    </w:p>
    <w:p w14:paraId="647828B6" w14:textId="183EC83E" w:rsidR="008F13C5" w:rsidRPr="008F13C5" w:rsidRDefault="008F13C5" w:rsidP="008F13C5">
      <w:pPr>
        <w:spacing w:after="0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noProof/>
          <w:color w:val="2D2D39"/>
          <w:sz w:val="26"/>
          <w:szCs w:val="26"/>
        </w:rPr>
        <mc:AlternateContent>
          <mc:Choice Requires="wps">
            <w:drawing>
              <wp:inline distT="0" distB="0" distL="0" distR="0" wp14:anchorId="45670984" wp14:editId="6FA140C5">
                <wp:extent cx="304800" cy="304800"/>
                <wp:effectExtent l="0" t="0" r="0" b="0"/>
                <wp:docPr id="7" name="Rectangle 7" descr="Facility ic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9B29752" id="Rectangle 7" o:spid="_x0000_s1026" alt="Facility icon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" filled="f" stroked="f">
                <o:lock v:ext="edit" aspectratio="t"/>
                <w10:anchorlock/>
              </v:rect>
            </w:pict>
          </mc:Fallback>
        </mc:AlternateContent>
      </w:r>
    </w:p>
    <w:p w14:paraId="70BEBD3C" w14:textId="77777777" w:rsidR="008F13C5" w:rsidRPr="008F13C5" w:rsidRDefault="0060317C" w:rsidP="008F13C5">
      <w:pPr>
        <w:spacing w:after="0" w:line="240" w:lineRule="auto"/>
        <w:textAlignment w:val="baseline"/>
        <w:outlineLvl w:val="1"/>
        <w:rPr>
          <w:rFonts w:ascii="Helvetica" w:eastAsia="Times New Roman" w:hAnsi="Helvetica" w:cs="Helvetica"/>
          <w:color w:val="2D2D39"/>
          <w:sz w:val="52"/>
          <w:szCs w:val="52"/>
        </w:rPr>
      </w:pPr>
      <w:hyperlink r:id="rId9" w:history="1">
        <w:proofErr w:type="spellStart"/>
        <w:r w:rsidR="008F13C5" w:rsidRPr="008F13C5">
          <w:rPr>
            <w:rFonts w:ascii="Helvetica" w:eastAsia="Times New Roman" w:hAnsi="Helvetica" w:cs="Helvetica"/>
            <w:color w:val="196ECF"/>
            <w:sz w:val="51"/>
            <w:szCs w:val="51"/>
            <w:u w:val="single"/>
          </w:rPr>
          <w:t>Minuteclinic</w:t>
        </w:r>
        <w:proofErr w:type="spellEnd"/>
        <w:r w:rsidR="008F13C5" w:rsidRPr="008F13C5">
          <w:rPr>
            <w:rFonts w:ascii="Helvetica" w:eastAsia="Times New Roman" w:hAnsi="Helvetica" w:cs="Helvetica"/>
            <w:color w:val="196ECF"/>
            <w:sz w:val="51"/>
            <w:szCs w:val="51"/>
            <w:u w:val="single"/>
          </w:rPr>
          <w:t xml:space="preserve"> </w:t>
        </w:r>
        <w:proofErr w:type="spellStart"/>
        <w:r w:rsidR="008F13C5" w:rsidRPr="008F13C5">
          <w:rPr>
            <w:rFonts w:ascii="Helvetica" w:eastAsia="Times New Roman" w:hAnsi="Helvetica" w:cs="Helvetica"/>
            <w:color w:val="196ECF"/>
            <w:sz w:val="51"/>
            <w:szCs w:val="51"/>
            <w:u w:val="single"/>
          </w:rPr>
          <w:t>Diag</w:t>
        </w:r>
        <w:proofErr w:type="spellEnd"/>
        <w:r w:rsidR="008F13C5" w:rsidRPr="008F13C5">
          <w:rPr>
            <w:rFonts w:ascii="Helvetica" w:eastAsia="Times New Roman" w:hAnsi="Helvetica" w:cs="Helvetica"/>
            <w:color w:val="196ECF"/>
            <w:sz w:val="51"/>
            <w:szCs w:val="51"/>
            <w:u w:val="single"/>
          </w:rPr>
          <w:t xml:space="preserve"> Of Florida</w:t>
        </w:r>
      </w:hyperlink>
    </w:p>
    <w:p w14:paraId="606E9A69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Convenient Care Clinic</w:t>
      </w:r>
    </w:p>
    <w:p w14:paraId="0E26927A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 xml:space="preserve">152 Front St, Ponte </w:t>
      </w:r>
      <w:proofErr w:type="spellStart"/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Vedra</w:t>
      </w:r>
      <w:proofErr w:type="spellEnd"/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 xml:space="preserve"> Beach, FL 32082152 Front St</w:t>
      </w: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br/>
        <w:t xml:space="preserve">Ponte </w:t>
      </w:r>
      <w:proofErr w:type="spellStart"/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Vedra</w:t>
      </w:r>
      <w:proofErr w:type="spellEnd"/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 xml:space="preserve"> Beach, FL 32082</w:t>
      </w:r>
    </w:p>
    <w:p w14:paraId="78CE0E1C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96ECF"/>
          <w:sz w:val="24"/>
          <w:szCs w:val="24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begin"/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instrText xml:space="preserve"> HYPERLINK "tel:(866)%20389-2727" </w:instrText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separate"/>
      </w:r>
      <w:r w:rsidRPr="008F13C5">
        <w:rPr>
          <w:rFonts w:ascii="Helvetica" w:eastAsia="Times New Roman" w:hAnsi="Helvetica" w:cs="Helvetica"/>
          <w:color w:val="196ECF"/>
          <w:sz w:val="26"/>
          <w:szCs w:val="26"/>
          <w:u w:val="single"/>
        </w:rPr>
        <w:t>(866) 389-2727 </w:t>
      </w:r>
      <w:r w:rsidRPr="008F13C5">
        <w:rPr>
          <w:rFonts w:ascii="Helvetica" w:eastAsia="Times New Roman" w:hAnsi="Helvetica" w:cs="Helvetica"/>
          <w:caps/>
          <w:color w:val="757588"/>
          <w:sz w:val="20"/>
          <w:szCs w:val="20"/>
          <w:bdr w:val="none" w:sz="0" w:space="0" w:color="auto" w:frame="1"/>
        </w:rPr>
        <w:t>PHONE</w:t>
      </w:r>
    </w:p>
    <w:p w14:paraId="1400466E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 xml:space="preserve">for </w:t>
      </w:r>
      <w:proofErr w:type="spellStart"/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>Minuteclinic</w:t>
      </w:r>
      <w:proofErr w:type="spellEnd"/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 xml:space="preserve"> </w:t>
      </w:r>
      <w:proofErr w:type="spellStart"/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>Diag</w:t>
      </w:r>
      <w:proofErr w:type="spellEnd"/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 xml:space="preserve"> Of Florida</w:t>
      </w:r>
    </w:p>
    <w:p w14:paraId="699A9FFB" w14:textId="48F48C9F" w:rsid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end"/>
      </w:r>
    </w:p>
    <w:p w14:paraId="68C38567" w14:textId="77777777" w:rsidR="00C9358B" w:rsidRPr="008F13C5" w:rsidRDefault="00C9358B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</w:p>
    <w:p w14:paraId="03153DA4" w14:textId="54F9C234" w:rsidR="008F13C5" w:rsidRPr="008F13C5" w:rsidRDefault="008F13C5" w:rsidP="008F13C5">
      <w:pPr>
        <w:spacing w:after="0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noProof/>
          <w:color w:val="2D2D39"/>
          <w:sz w:val="26"/>
          <w:szCs w:val="26"/>
        </w:rPr>
        <mc:AlternateContent>
          <mc:Choice Requires="wps">
            <w:drawing>
              <wp:inline distT="0" distB="0" distL="0" distR="0" wp14:anchorId="1CE4E153" wp14:editId="0B79A69E">
                <wp:extent cx="304800" cy="304800"/>
                <wp:effectExtent l="0" t="0" r="0" b="0"/>
                <wp:docPr id="6" name="Rectangle 6" descr="Facility ic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E0D6D7A" id="Rectangle 6" o:spid="_x0000_s1026" alt="Facility icon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" filled="f" stroked="f">
                <o:lock v:ext="edit" aspectratio="t"/>
                <w10:anchorlock/>
              </v:rect>
            </w:pict>
          </mc:Fallback>
        </mc:AlternateContent>
      </w:r>
    </w:p>
    <w:p w14:paraId="60EA7659" w14:textId="77777777" w:rsidR="008F13C5" w:rsidRPr="008F13C5" w:rsidRDefault="0060317C" w:rsidP="008F13C5">
      <w:pPr>
        <w:spacing w:after="0" w:line="240" w:lineRule="auto"/>
        <w:textAlignment w:val="baseline"/>
        <w:outlineLvl w:val="1"/>
        <w:rPr>
          <w:rFonts w:ascii="Helvetica" w:eastAsia="Times New Roman" w:hAnsi="Helvetica" w:cs="Helvetica"/>
          <w:color w:val="2D2D39"/>
          <w:sz w:val="52"/>
          <w:szCs w:val="52"/>
        </w:rPr>
      </w:pPr>
      <w:hyperlink r:id="rId10" w:history="1">
        <w:r w:rsidR="008F13C5" w:rsidRPr="008F13C5">
          <w:rPr>
            <w:rFonts w:ascii="Helvetica" w:eastAsia="Times New Roman" w:hAnsi="Helvetica" w:cs="Helvetica"/>
            <w:color w:val="196ECF"/>
            <w:sz w:val="51"/>
            <w:szCs w:val="51"/>
            <w:u w:val="single"/>
          </w:rPr>
          <w:t>Night Lite Pediatric Center</w:t>
        </w:r>
      </w:hyperlink>
    </w:p>
    <w:p w14:paraId="1DCB0FE6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Urgent Care Center</w:t>
      </w:r>
    </w:p>
    <w:p w14:paraId="122DB3B0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11140 Beach Blvd, Jacksonville, FL 3224611140 Beach Blvd</w:t>
      </w: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br/>
        <w:t>Jacksonville, FL 32246</w:t>
      </w:r>
    </w:p>
    <w:p w14:paraId="7E532533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96ECF"/>
          <w:sz w:val="24"/>
          <w:szCs w:val="24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begin"/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instrText xml:space="preserve"> HYPERLINK "tel:(904)%20527-8877" </w:instrText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separate"/>
      </w:r>
      <w:r w:rsidRPr="008F13C5">
        <w:rPr>
          <w:rFonts w:ascii="Helvetica" w:eastAsia="Times New Roman" w:hAnsi="Helvetica" w:cs="Helvetica"/>
          <w:color w:val="196ECF"/>
          <w:sz w:val="26"/>
          <w:szCs w:val="26"/>
          <w:u w:val="single"/>
        </w:rPr>
        <w:t>(904) 527-8877 </w:t>
      </w:r>
      <w:r w:rsidRPr="008F13C5">
        <w:rPr>
          <w:rFonts w:ascii="Helvetica" w:eastAsia="Times New Roman" w:hAnsi="Helvetica" w:cs="Helvetica"/>
          <w:caps/>
          <w:color w:val="757588"/>
          <w:sz w:val="20"/>
          <w:szCs w:val="20"/>
          <w:bdr w:val="none" w:sz="0" w:space="0" w:color="auto" w:frame="1"/>
        </w:rPr>
        <w:t>PHONE</w:t>
      </w:r>
    </w:p>
    <w:p w14:paraId="56C7138E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>for Night Lite Pediatric Center</w:t>
      </w:r>
    </w:p>
    <w:p w14:paraId="2E461C82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end"/>
      </w:r>
    </w:p>
    <w:p w14:paraId="7077FE17" w14:textId="77777777" w:rsidR="008F13C5" w:rsidRPr="008F13C5" w:rsidRDefault="0060317C" w:rsidP="008F13C5">
      <w:pPr>
        <w:spacing w:after="0" w:line="240" w:lineRule="auto"/>
        <w:textAlignment w:val="baseline"/>
        <w:outlineLvl w:val="1"/>
        <w:rPr>
          <w:rFonts w:ascii="Helvetica" w:eastAsia="Times New Roman" w:hAnsi="Helvetica" w:cs="Helvetica"/>
          <w:color w:val="2D2D39"/>
          <w:sz w:val="52"/>
          <w:szCs w:val="52"/>
        </w:rPr>
      </w:pPr>
      <w:hyperlink r:id="rId11" w:history="1">
        <w:r w:rsidR="008F13C5" w:rsidRPr="008F13C5">
          <w:rPr>
            <w:rFonts w:ascii="Helvetica" w:eastAsia="Times New Roman" w:hAnsi="Helvetica" w:cs="Helvetica"/>
            <w:color w:val="196ECF"/>
            <w:sz w:val="51"/>
            <w:szCs w:val="51"/>
            <w:u w:val="single"/>
          </w:rPr>
          <w:t>Valley Express Care</w:t>
        </w:r>
      </w:hyperlink>
    </w:p>
    <w:p w14:paraId="465BB736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Urgent Care Center</w:t>
      </w:r>
    </w:p>
    <w:p w14:paraId="47905A06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6699 Gate Pkwy Ste A, Jacksonville, FL 322566699 Gate Pkwy Ste A</w:t>
      </w: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br/>
        <w:t>Jacksonville, FL 32256</w:t>
      </w:r>
    </w:p>
    <w:p w14:paraId="07DA75FE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96ECF"/>
          <w:sz w:val="24"/>
          <w:szCs w:val="24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begin"/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instrText xml:space="preserve"> HYPERLINK "tel:(904)%20450-8100" </w:instrText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separate"/>
      </w:r>
      <w:r w:rsidRPr="008F13C5">
        <w:rPr>
          <w:rFonts w:ascii="Helvetica" w:eastAsia="Times New Roman" w:hAnsi="Helvetica" w:cs="Helvetica"/>
          <w:color w:val="196ECF"/>
          <w:sz w:val="26"/>
          <w:szCs w:val="26"/>
          <w:u w:val="single"/>
        </w:rPr>
        <w:t>(904) 450-8100 </w:t>
      </w:r>
      <w:r w:rsidRPr="008F13C5">
        <w:rPr>
          <w:rFonts w:ascii="Helvetica" w:eastAsia="Times New Roman" w:hAnsi="Helvetica" w:cs="Helvetica"/>
          <w:caps/>
          <w:color w:val="757588"/>
          <w:sz w:val="20"/>
          <w:szCs w:val="20"/>
          <w:bdr w:val="none" w:sz="0" w:space="0" w:color="auto" w:frame="1"/>
        </w:rPr>
        <w:t>PHONE</w:t>
      </w:r>
    </w:p>
    <w:p w14:paraId="62ED54A2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>for Valley Express Care</w:t>
      </w:r>
    </w:p>
    <w:p w14:paraId="45D4B001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end"/>
      </w:r>
    </w:p>
    <w:p w14:paraId="789944DA" w14:textId="77777777" w:rsidR="008F13C5" w:rsidRPr="008F13C5" w:rsidRDefault="0060317C" w:rsidP="008F13C5">
      <w:pPr>
        <w:spacing w:after="0" w:line="240" w:lineRule="auto"/>
        <w:textAlignment w:val="baseline"/>
        <w:outlineLvl w:val="1"/>
        <w:rPr>
          <w:rFonts w:ascii="Helvetica" w:eastAsia="Times New Roman" w:hAnsi="Helvetica" w:cs="Helvetica"/>
          <w:color w:val="2D2D39"/>
          <w:sz w:val="52"/>
          <w:szCs w:val="52"/>
        </w:rPr>
      </w:pPr>
      <w:hyperlink r:id="rId12" w:history="1">
        <w:r w:rsidR="008F13C5" w:rsidRPr="008F13C5">
          <w:rPr>
            <w:rFonts w:ascii="Helvetica" w:eastAsia="Times New Roman" w:hAnsi="Helvetica" w:cs="Helvetica"/>
            <w:color w:val="196ECF"/>
            <w:sz w:val="51"/>
            <w:szCs w:val="51"/>
            <w:u w:val="single"/>
          </w:rPr>
          <w:t xml:space="preserve">Jacksonville </w:t>
        </w:r>
        <w:proofErr w:type="spellStart"/>
        <w:r w:rsidR="008F13C5" w:rsidRPr="008F13C5">
          <w:rPr>
            <w:rFonts w:ascii="Helvetica" w:eastAsia="Times New Roman" w:hAnsi="Helvetica" w:cs="Helvetica"/>
            <w:color w:val="196ECF"/>
            <w:sz w:val="51"/>
            <w:szCs w:val="51"/>
            <w:u w:val="single"/>
          </w:rPr>
          <w:t>Carenow</w:t>
        </w:r>
        <w:proofErr w:type="spellEnd"/>
        <w:r w:rsidR="008F13C5" w:rsidRPr="008F13C5">
          <w:rPr>
            <w:rFonts w:ascii="Helvetica" w:eastAsia="Times New Roman" w:hAnsi="Helvetica" w:cs="Helvetica"/>
            <w:color w:val="196ECF"/>
            <w:sz w:val="51"/>
            <w:szCs w:val="51"/>
            <w:u w:val="single"/>
          </w:rPr>
          <w:t xml:space="preserve"> Urgent Care</w:t>
        </w:r>
      </w:hyperlink>
    </w:p>
    <w:p w14:paraId="2AF34E51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Urgent Care Center</w:t>
      </w:r>
    </w:p>
    <w:p w14:paraId="53103B49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4888 Town Center Pkwy, Jacksonville, FL 322464888 Town Center Pkwy</w:t>
      </w: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br/>
        <w:t>Jacksonville, FL 32246</w:t>
      </w:r>
    </w:p>
    <w:p w14:paraId="30BF52C3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96ECF"/>
          <w:sz w:val="24"/>
          <w:szCs w:val="24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begin"/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instrText xml:space="preserve"> HYPERLINK "tel:(904)%20800-1735" </w:instrText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separate"/>
      </w:r>
      <w:r w:rsidRPr="008F13C5">
        <w:rPr>
          <w:rFonts w:ascii="Helvetica" w:eastAsia="Times New Roman" w:hAnsi="Helvetica" w:cs="Helvetica"/>
          <w:color w:val="196ECF"/>
          <w:sz w:val="26"/>
          <w:szCs w:val="26"/>
          <w:u w:val="single"/>
        </w:rPr>
        <w:t>(904) 800-1735 </w:t>
      </w:r>
      <w:r w:rsidRPr="008F13C5">
        <w:rPr>
          <w:rFonts w:ascii="Helvetica" w:eastAsia="Times New Roman" w:hAnsi="Helvetica" w:cs="Helvetica"/>
          <w:caps/>
          <w:color w:val="757588"/>
          <w:sz w:val="20"/>
          <w:szCs w:val="20"/>
          <w:bdr w:val="none" w:sz="0" w:space="0" w:color="auto" w:frame="1"/>
        </w:rPr>
        <w:t>PHONE</w:t>
      </w:r>
    </w:p>
    <w:p w14:paraId="36D6C441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 xml:space="preserve">for Jacksonville </w:t>
      </w:r>
      <w:proofErr w:type="spellStart"/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>Carenow</w:t>
      </w:r>
      <w:proofErr w:type="spellEnd"/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 xml:space="preserve"> Urgent Care</w:t>
      </w:r>
    </w:p>
    <w:p w14:paraId="2C1542E3" w14:textId="01FE4989" w:rsidR="008F13C5" w:rsidRPr="008F13C5" w:rsidRDefault="008F13C5" w:rsidP="00C9358B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end"/>
      </w:r>
    </w:p>
    <w:p w14:paraId="46B3C4BF" w14:textId="77777777" w:rsidR="008F13C5" w:rsidRPr="008F13C5" w:rsidRDefault="0060317C" w:rsidP="008F13C5">
      <w:pPr>
        <w:spacing w:after="0" w:line="240" w:lineRule="auto"/>
        <w:textAlignment w:val="baseline"/>
        <w:outlineLvl w:val="1"/>
        <w:rPr>
          <w:rFonts w:ascii="Helvetica" w:eastAsia="Times New Roman" w:hAnsi="Helvetica" w:cs="Helvetica"/>
          <w:color w:val="2D2D39"/>
          <w:sz w:val="52"/>
          <w:szCs w:val="52"/>
        </w:rPr>
      </w:pPr>
      <w:hyperlink r:id="rId13" w:history="1">
        <w:r w:rsidR="008F13C5" w:rsidRPr="008F13C5">
          <w:rPr>
            <w:rFonts w:ascii="Helvetica" w:eastAsia="Times New Roman" w:hAnsi="Helvetica" w:cs="Helvetica"/>
            <w:color w:val="196ECF"/>
            <w:sz w:val="51"/>
            <w:szCs w:val="51"/>
            <w:u w:val="single"/>
          </w:rPr>
          <w:t>Qualified Emergency Group</w:t>
        </w:r>
      </w:hyperlink>
    </w:p>
    <w:p w14:paraId="798FBBC2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Urgent Care Center</w:t>
      </w:r>
    </w:p>
    <w:p w14:paraId="1A2302A8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11048-9 Baymeadows Rd, Jacksonville, FL 3225611048-9 Baymeadows Rd</w:t>
      </w: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br/>
        <w:t>Jacksonville, FL 32256</w:t>
      </w:r>
    </w:p>
    <w:p w14:paraId="4C29A033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96ECF"/>
          <w:sz w:val="24"/>
          <w:szCs w:val="24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begin"/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instrText xml:space="preserve"> HYPERLINK "tel:(800)%20586-6938" </w:instrText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separate"/>
      </w:r>
      <w:r w:rsidRPr="008F13C5">
        <w:rPr>
          <w:rFonts w:ascii="Helvetica" w:eastAsia="Times New Roman" w:hAnsi="Helvetica" w:cs="Helvetica"/>
          <w:color w:val="196ECF"/>
          <w:sz w:val="26"/>
          <w:szCs w:val="26"/>
          <w:u w:val="single"/>
        </w:rPr>
        <w:t>(800) 586-6938 </w:t>
      </w:r>
      <w:r w:rsidRPr="008F13C5">
        <w:rPr>
          <w:rFonts w:ascii="Helvetica" w:eastAsia="Times New Roman" w:hAnsi="Helvetica" w:cs="Helvetica"/>
          <w:caps/>
          <w:color w:val="757588"/>
          <w:sz w:val="20"/>
          <w:szCs w:val="20"/>
          <w:bdr w:val="none" w:sz="0" w:space="0" w:color="auto" w:frame="1"/>
        </w:rPr>
        <w:t>PHONE</w:t>
      </w:r>
    </w:p>
    <w:p w14:paraId="73F3B511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>for Qualified Emergency Group</w:t>
      </w:r>
    </w:p>
    <w:p w14:paraId="05D0355D" w14:textId="77777777" w:rsidR="00C9358B" w:rsidRDefault="008F13C5" w:rsidP="00C9358B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end"/>
      </w:r>
    </w:p>
    <w:p w14:paraId="3B1AA9CE" w14:textId="77777777" w:rsidR="00C9358B" w:rsidRDefault="00C9358B" w:rsidP="00C9358B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</w:p>
    <w:p w14:paraId="241512A5" w14:textId="77777777" w:rsidR="00C9358B" w:rsidRDefault="00C9358B" w:rsidP="00C9358B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</w:p>
    <w:p w14:paraId="5806068A" w14:textId="77777777" w:rsidR="00C9358B" w:rsidRDefault="00C9358B" w:rsidP="00C9358B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</w:p>
    <w:p w14:paraId="7C9B0035" w14:textId="77777777" w:rsidR="00C9358B" w:rsidRDefault="00C9358B" w:rsidP="00C9358B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</w:p>
    <w:p w14:paraId="67BF1BB9" w14:textId="7A35CA33" w:rsidR="008F13C5" w:rsidRPr="008F13C5" w:rsidRDefault="008F13C5" w:rsidP="00C9358B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noProof/>
          <w:color w:val="2D2D39"/>
          <w:sz w:val="26"/>
          <w:szCs w:val="26"/>
        </w:rPr>
        <mc:AlternateContent>
          <mc:Choice Requires="wps">
            <w:drawing>
              <wp:inline distT="0" distB="0" distL="0" distR="0" wp14:anchorId="3312FD7E" wp14:editId="33DAFD0E">
                <wp:extent cx="304800" cy="304800"/>
                <wp:effectExtent l="0" t="0" r="0" b="0"/>
                <wp:docPr id="2" name="Rectangle 2" descr="Facility ic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AFF09B3" id="Rectangle 2" o:spid="_x0000_s1026" alt="Facility icon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" filled="f" stroked="f">
                <o:lock v:ext="edit" aspectratio="t"/>
                <w10:anchorlock/>
              </v:rect>
            </w:pict>
          </mc:Fallback>
        </mc:AlternateContent>
      </w:r>
    </w:p>
    <w:p w14:paraId="29976A71" w14:textId="77777777" w:rsidR="008F13C5" w:rsidRPr="008F13C5" w:rsidRDefault="0060317C" w:rsidP="008F13C5">
      <w:pPr>
        <w:spacing w:after="0" w:line="240" w:lineRule="auto"/>
        <w:textAlignment w:val="baseline"/>
        <w:outlineLvl w:val="1"/>
        <w:rPr>
          <w:rFonts w:ascii="Helvetica" w:eastAsia="Times New Roman" w:hAnsi="Helvetica" w:cs="Helvetica"/>
          <w:color w:val="2D2D39"/>
          <w:sz w:val="52"/>
          <w:szCs w:val="52"/>
        </w:rPr>
      </w:pPr>
      <w:hyperlink r:id="rId14" w:history="1">
        <w:r w:rsidR="008F13C5" w:rsidRPr="008F13C5">
          <w:rPr>
            <w:rFonts w:ascii="Helvetica" w:eastAsia="Times New Roman" w:hAnsi="Helvetica" w:cs="Helvetica"/>
            <w:color w:val="196ECF"/>
            <w:sz w:val="51"/>
            <w:szCs w:val="51"/>
            <w:u w:val="single"/>
          </w:rPr>
          <w:t>St Johns Express Care</w:t>
        </w:r>
      </w:hyperlink>
    </w:p>
    <w:p w14:paraId="30DB298C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Urgent Care Center</w:t>
      </w:r>
    </w:p>
    <w:p w14:paraId="62D5B80C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 xml:space="preserve">880 A1A N Ste 16, Ponte </w:t>
      </w:r>
      <w:proofErr w:type="spellStart"/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Vedra</w:t>
      </w:r>
      <w:proofErr w:type="spellEnd"/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 xml:space="preserve"> Beach, FL 32082880 A1A N Ste 16</w:t>
      </w: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br/>
        <w:t xml:space="preserve">Ponte </w:t>
      </w:r>
      <w:proofErr w:type="spellStart"/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Vedra</w:t>
      </w:r>
      <w:proofErr w:type="spellEnd"/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 xml:space="preserve"> Beach, FL 32082</w:t>
      </w:r>
    </w:p>
    <w:p w14:paraId="3C029C8B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96ECF"/>
          <w:sz w:val="24"/>
          <w:szCs w:val="24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begin"/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instrText xml:space="preserve"> HYPERLINK "tel:(904)%20280-1300" </w:instrText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separate"/>
      </w:r>
      <w:r w:rsidRPr="008F13C5">
        <w:rPr>
          <w:rFonts w:ascii="Helvetica" w:eastAsia="Times New Roman" w:hAnsi="Helvetica" w:cs="Helvetica"/>
          <w:color w:val="196ECF"/>
          <w:sz w:val="26"/>
          <w:szCs w:val="26"/>
          <w:u w:val="single"/>
        </w:rPr>
        <w:t>(904) 280-1300 </w:t>
      </w:r>
      <w:r w:rsidRPr="008F13C5">
        <w:rPr>
          <w:rFonts w:ascii="Helvetica" w:eastAsia="Times New Roman" w:hAnsi="Helvetica" w:cs="Helvetica"/>
          <w:caps/>
          <w:color w:val="757588"/>
          <w:sz w:val="20"/>
          <w:szCs w:val="20"/>
          <w:bdr w:val="none" w:sz="0" w:space="0" w:color="auto" w:frame="1"/>
        </w:rPr>
        <w:t>PHONE</w:t>
      </w:r>
    </w:p>
    <w:p w14:paraId="4B3C67D2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>for St Johns Express Care</w:t>
      </w:r>
    </w:p>
    <w:p w14:paraId="14956CB8" w14:textId="13AB137C" w:rsidR="008F13C5" w:rsidRPr="008F13C5" w:rsidRDefault="008F13C5" w:rsidP="008F13C5">
      <w:pPr>
        <w:spacing w:after="0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end"/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begin"/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instrText xml:space="preserve"> HYPERLINK "tel:(386)%20427-0558" </w:instrText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separate"/>
      </w:r>
      <w:r w:rsidRPr="008F13C5">
        <w:rPr>
          <w:rFonts w:ascii="Helvetica" w:eastAsia="Times New Roman" w:hAnsi="Helvetica" w:cs="Helvetica"/>
          <w:color w:val="196ECF"/>
          <w:sz w:val="26"/>
          <w:szCs w:val="26"/>
          <w:u w:val="single"/>
        </w:rPr>
        <w:t>(386) 427-0558 </w:t>
      </w:r>
      <w:r w:rsidRPr="008F13C5">
        <w:rPr>
          <w:rFonts w:ascii="Helvetica" w:eastAsia="Times New Roman" w:hAnsi="Helvetica" w:cs="Helvetica"/>
          <w:caps/>
          <w:color w:val="757588"/>
          <w:sz w:val="20"/>
          <w:szCs w:val="20"/>
          <w:bdr w:val="none" w:sz="0" w:space="0" w:color="auto" w:frame="1"/>
        </w:rPr>
        <w:t>PHONE</w:t>
      </w:r>
    </w:p>
    <w:p w14:paraId="437893C7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>for St Johns Express Care</w:t>
      </w:r>
    </w:p>
    <w:p w14:paraId="03CA1755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end"/>
      </w:r>
    </w:p>
    <w:p w14:paraId="2D3DB022" w14:textId="0FABF7CB" w:rsidR="008F13C5" w:rsidRPr="008F13C5" w:rsidRDefault="008F13C5" w:rsidP="008F13C5">
      <w:pPr>
        <w:spacing w:after="0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noProof/>
          <w:color w:val="2D2D39"/>
          <w:sz w:val="26"/>
          <w:szCs w:val="26"/>
        </w:rPr>
        <mc:AlternateContent>
          <mc:Choice Requires="wps">
            <w:drawing>
              <wp:inline distT="0" distB="0" distL="0" distR="0" wp14:anchorId="7A939EC4" wp14:editId="600DE235">
                <wp:extent cx="304800" cy="304800"/>
                <wp:effectExtent l="0" t="0" r="0" b="0"/>
                <wp:docPr id="1" name="Rectangle 1" descr="Facility ic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889F28D" id="Rectangle 1" o:spid="_x0000_s1026" alt="Facility icon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" filled="f" stroked="f">
                <o:lock v:ext="edit" aspectratio="t"/>
                <w10:anchorlock/>
              </v:rect>
            </w:pict>
          </mc:Fallback>
        </mc:AlternateContent>
      </w:r>
    </w:p>
    <w:p w14:paraId="329ADF6B" w14:textId="77777777" w:rsidR="008F13C5" w:rsidRPr="008F13C5" w:rsidRDefault="0060317C" w:rsidP="008F13C5">
      <w:pPr>
        <w:spacing w:after="0" w:line="240" w:lineRule="auto"/>
        <w:textAlignment w:val="baseline"/>
        <w:outlineLvl w:val="1"/>
        <w:rPr>
          <w:rFonts w:ascii="Helvetica" w:eastAsia="Times New Roman" w:hAnsi="Helvetica" w:cs="Helvetica"/>
          <w:color w:val="2D2D39"/>
          <w:sz w:val="52"/>
          <w:szCs w:val="52"/>
        </w:rPr>
      </w:pPr>
      <w:hyperlink r:id="rId15" w:history="1">
        <w:r w:rsidR="008F13C5" w:rsidRPr="008F13C5">
          <w:rPr>
            <w:rFonts w:ascii="Helvetica" w:eastAsia="Times New Roman" w:hAnsi="Helvetica" w:cs="Helvetica"/>
            <w:color w:val="196ECF"/>
            <w:sz w:val="51"/>
            <w:szCs w:val="51"/>
            <w:u w:val="single"/>
          </w:rPr>
          <w:t xml:space="preserve">St </w:t>
        </w:r>
        <w:proofErr w:type="spellStart"/>
        <w:r w:rsidR="008F13C5" w:rsidRPr="008F13C5">
          <w:rPr>
            <w:rFonts w:ascii="Helvetica" w:eastAsia="Times New Roman" w:hAnsi="Helvetica" w:cs="Helvetica"/>
            <w:color w:val="196ECF"/>
            <w:sz w:val="51"/>
            <w:szCs w:val="51"/>
            <w:u w:val="single"/>
          </w:rPr>
          <w:t>Vincents</w:t>
        </w:r>
        <w:proofErr w:type="spellEnd"/>
        <w:r w:rsidR="008F13C5" w:rsidRPr="008F13C5">
          <w:rPr>
            <w:rFonts w:ascii="Helvetica" w:eastAsia="Times New Roman" w:hAnsi="Helvetica" w:cs="Helvetica"/>
            <w:color w:val="196ECF"/>
            <w:sz w:val="51"/>
            <w:szCs w:val="51"/>
            <w:u w:val="single"/>
          </w:rPr>
          <w:t xml:space="preserve"> Full Service Urgent Care</w:t>
        </w:r>
      </w:hyperlink>
    </w:p>
    <w:p w14:paraId="7A79E841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Urgent Care Center</w:t>
      </w:r>
    </w:p>
    <w:p w14:paraId="31D00465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858 Monument Rd Ste A, Jacksonville, FL 32225858 Monument Rd Ste A</w:t>
      </w: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br/>
        <w:t>Jacksonville, FL 32225</w:t>
      </w:r>
    </w:p>
    <w:p w14:paraId="1445570F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96ECF"/>
          <w:sz w:val="24"/>
          <w:szCs w:val="24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begin"/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instrText xml:space="preserve"> HYPERLINK "tel:(904)%20450-6600" </w:instrText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separate"/>
      </w:r>
      <w:r w:rsidRPr="008F13C5">
        <w:rPr>
          <w:rFonts w:ascii="Helvetica" w:eastAsia="Times New Roman" w:hAnsi="Helvetica" w:cs="Helvetica"/>
          <w:color w:val="196ECF"/>
          <w:sz w:val="26"/>
          <w:szCs w:val="26"/>
          <w:u w:val="single"/>
        </w:rPr>
        <w:t>(904) 450-6600 </w:t>
      </w:r>
      <w:r w:rsidRPr="008F13C5">
        <w:rPr>
          <w:rFonts w:ascii="Helvetica" w:eastAsia="Times New Roman" w:hAnsi="Helvetica" w:cs="Helvetica"/>
          <w:caps/>
          <w:color w:val="757588"/>
          <w:sz w:val="20"/>
          <w:szCs w:val="20"/>
          <w:bdr w:val="none" w:sz="0" w:space="0" w:color="auto" w:frame="1"/>
        </w:rPr>
        <w:t>PHONE</w:t>
      </w:r>
    </w:p>
    <w:p w14:paraId="43298F0D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 xml:space="preserve">for St </w:t>
      </w:r>
      <w:proofErr w:type="spellStart"/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>Vincents</w:t>
      </w:r>
      <w:proofErr w:type="spellEnd"/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 xml:space="preserve"> Full Service Urgent Care</w:t>
      </w:r>
    </w:p>
    <w:p w14:paraId="2C61ACD5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end"/>
      </w:r>
    </w:p>
    <w:p w14:paraId="7DFAAA39" w14:textId="453571CB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1461577A" w14:textId="77777777" w:rsidR="008F13C5" w:rsidRPr="008F13C5" w:rsidRDefault="0060317C" w:rsidP="008F13C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sz w:val="52"/>
          <w:szCs w:val="52"/>
        </w:rPr>
      </w:pPr>
      <w:hyperlink r:id="rId16" w:history="1">
        <w:proofErr w:type="spellStart"/>
        <w:r w:rsidR="008F13C5" w:rsidRPr="008F13C5">
          <w:rPr>
            <w:rFonts w:ascii="Times New Roman" w:eastAsia="Times New Roman" w:hAnsi="Times New Roman" w:cs="Times New Roman"/>
            <w:color w:val="196ECF"/>
            <w:sz w:val="51"/>
            <w:szCs w:val="51"/>
            <w:u w:val="single"/>
          </w:rPr>
          <w:t>Solantic</w:t>
        </w:r>
        <w:proofErr w:type="spellEnd"/>
        <w:r w:rsidR="008F13C5" w:rsidRPr="008F13C5">
          <w:rPr>
            <w:rFonts w:ascii="Times New Roman" w:eastAsia="Times New Roman" w:hAnsi="Times New Roman" w:cs="Times New Roman"/>
            <w:color w:val="196ECF"/>
            <w:sz w:val="51"/>
            <w:szCs w:val="51"/>
            <w:u w:val="single"/>
          </w:rPr>
          <w:t xml:space="preserve"> Of Orlando</w:t>
        </w:r>
      </w:hyperlink>
    </w:p>
    <w:p w14:paraId="7565A614" w14:textId="77777777" w:rsidR="008F13C5" w:rsidRPr="008F13C5" w:rsidRDefault="008F13C5" w:rsidP="008F13C5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8F13C5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</w:rPr>
        <w:t>Urgent Care Center</w:t>
      </w:r>
    </w:p>
    <w:p w14:paraId="57A14766" w14:textId="77777777" w:rsidR="008F13C5" w:rsidRPr="008F13C5" w:rsidRDefault="008F13C5" w:rsidP="008F13C5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8F13C5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</w:rPr>
        <w:t>8711 Perimeter Park Blvd Ste 6, Jacksonville, FL 322168711 Perimeter Park Blvd Ste 6</w:t>
      </w:r>
      <w:r w:rsidRPr="008F13C5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</w:rPr>
        <w:br/>
        <w:t>Jacksonville, FL 32216</w:t>
      </w:r>
    </w:p>
    <w:p w14:paraId="613CF0E4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96ECF"/>
          <w:sz w:val="24"/>
          <w:szCs w:val="24"/>
        </w:rPr>
      </w:pPr>
      <w:r w:rsidRPr="008F13C5">
        <w:rPr>
          <w:rFonts w:ascii="Times New Roman" w:eastAsia="Times New Roman" w:hAnsi="Times New Roman" w:cs="Times New Roman"/>
          <w:sz w:val="26"/>
          <w:szCs w:val="26"/>
        </w:rPr>
        <w:fldChar w:fldCharType="begin"/>
      </w:r>
      <w:r w:rsidRPr="008F13C5">
        <w:rPr>
          <w:rFonts w:ascii="Times New Roman" w:eastAsia="Times New Roman" w:hAnsi="Times New Roman" w:cs="Times New Roman"/>
          <w:sz w:val="26"/>
          <w:szCs w:val="26"/>
        </w:rPr>
        <w:instrText xml:space="preserve"> HYPERLINK "tel:(352)%20237-3536" </w:instrText>
      </w:r>
      <w:r w:rsidRPr="008F13C5">
        <w:rPr>
          <w:rFonts w:ascii="Times New Roman" w:eastAsia="Times New Roman" w:hAnsi="Times New Roman" w:cs="Times New Roman"/>
          <w:sz w:val="26"/>
          <w:szCs w:val="26"/>
        </w:rPr>
        <w:fldChar w:fldCharType="separate"/>
      </w:r>
      <w:r w:rsidRPr="008F13C5">
        <w:rPr>
          <w:rFonts w:ascii="Times New Roman" w:eastAsia="Times New Roman" w:hAnsi="Times New Roman" w:cs="Times New Roman"/>
          <w:color w:val="196ECF"/>
          <w:sz w:val="26"/>
          <w:szCs w:val="26"/>
          <w:u w:val="single"/>
        </w:rPr>
        <w:t>(352) 237-3536 </w:t>
      </w:r>
      <w:r w:rsidRPr="008F13C5">
        <w:rPr>
          <w:rFonts w:ascii="Times New Roman" w:eastAsia="Times New Roman" w:hAnsi="Times New Roman" w:cs="Times New Roman"/>
          <w:caps/>
          <w:color w:val="757588"/>
          <w:sz w:val="20"/>
          <w:szCs w:val="20"/>
          <w:bdr w:val="none" w:sz="0" w:space="0" w:color="auto" w:frame="1"/>
        </w:rPr>
        <w:t>PHONE</w:t>
      </w:r>
    </w:p>
    <w:p w14:paraId="79F236B0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F13C5">
        <w:rPr>
          <w:rFonts w:ascii="Times New Roman" w:eastAsia="Times New Roman" w:hAnsi="Times New Roman" w:cs="Times New Roman"/>
          <w:color w:val="196ECF"/>
          <w:sz w:val="26"/>
          <w:szCs w:val="26"/>
        </w:rPr>
        <w:t xml:space="preserve">for </w:t>
      </w:r>
      <w:proofErr w:type="spellStart"/>
      <w:r w:rsidRPr="008F13C5">
        <w:rPr>
          <w:rFonts w:ascii="Times New Roman" w:eastAsia="Times New Roman" w:hAnsi="Times New Roman" w:cs="Times New Roman"/>
          <w:color w:val="196ECF"/>
          <w:sz w:val="26"/>
          <w:szCs w:val="26"/>
        </w:rPr>
        <w:t>Solantic</w:t>
      </w:r>
      <w:proofErr w:type="spellEnd"/>
      <w:r w:rsidRPr="008F13C5">
        <w:rPr>
          <w:rFonts w:ascii="Times New Roman" w:eastAsia="Times New Roman" w:hAnsi="Times New Roman" w:cs="Times New Roman"/>
          <w:color w:val="196ECF"/>
          <w:sz w:val="26"/>
          <w:szCs w:val="26"/>
        </w:rPr>
        <w:t xml:space="preserve"> Of Orlando</w:t>
      </w:r>
    </w:p>
    <w:p w14:paraId="01ED387D" w14:textId="5F8EB6FF" w:rsidR="008F13C5" w:rsidRDefault="008F13C5" w:rsidP="003F49AD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8F13C5">
        <w:rPr>
          <w:rFonts w:ascii="Times New Roman" w:eastAsia="Times New Roman" w:hAnsi="Times New Roman" w:cs="Times New Roman"/>
          <w:sz w:val="26"/>
          <w:szCs w:val="26"/>
        </w:rPr>
        <w:fldChar w:fldCharType="end"/>
      </w:r>
    </w:p>
    <w:p w14:paraId="010F40FD" w14:textId="77777777" w:rsidR="003F49AD" w:rsidRPr="008F13C5" w:rsidRDefault="003F49AD" w:rsidP="003F49AD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049CC458" w14:textId="77777777" w:rsidR="008F13C5" w:rsidRPr="008F13C5" w:rsidRDefault="0060317C" w:rsidP="008F13C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sz w:val="52"/>
          <w:szCs w:val="52"/>
        </w:rPr>
      </w:pPr>
      <w:hyperlink r:id="rId17" w:history="1">
        <w:proofErr w:type="spellStart"/>
        <w:r w:rsidR="008F13C5" w:rsidRPr="008F13C5">
          <w:rPr>
            <w:rFonts w:ascii="Times New Roman" w:eastAsia="Times New Roman" w:hAnsi="Times New Roman" w:cs="Times New Roman"/>
            <w:color w:val="196ECF"/>
            <w:sz w:val="51"/>
            <w:szCs w:val="51"/>
            <w:u w:val="single"/>
          </w:rPr>
          <w:t>Avecina</w:t>
        </w:r>
        <w:proofErr w:type="spellEnd"/>
        <w:r w:rsidR="008F13C5" w:rsidRPr="008F13C5">
          <w:rPr>
            <w:rFonts w:ascii="Times New Roman" w:eastAsia="Times New Roman" w:hAnsi="Times New Roman" w:cs="Times New Roman"/>
            <w:color w:val="196ECF"/>
            <w:sz w:val="51"/>
            <w:szCs w:val="51"/>
            <w:u w:val="single"/>
          </w:rPr>
          <w:t xml:space="preserve"> Medical</w:t>
        </w:r>
      </w:hyperlink>
    </w:p>
    <w:p w14:paraId="0D25088A" w14:textId="77777777" w:rsidR="008F13C5" w:rsidRPr="008F13C5" w:rsidRDefault="008F13C5" w:rsidP="008F13C5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8F13C5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</w:rPr>
        <w:t>Urgent Care Center</w:t>
      </w:r>
    </w:p>
    <w:p w14:paraId="60C552D0" w14:textId="77777777" w:rsidR="008F13C5" w:rsidRPr="008F13C5" w:rsidRDefault="008F13C5" w:rsidP="008F13C5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8F13C5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</w:rPr>
        <w:t>4160 Southside Blvd Ste 10, Jacksonville, FL 322164160 Southside Blvd Ste 10</w:t>
      </w:r>
      <w:r w:rsidRPr="008F13C5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</w:rPr>
        <w:br/>
        <w:t>Jacksonville, FL 32216</w:t>
      </w:r>
    </w:p>
    <w:p w14:paraId="0D06EB75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96ECF"/>
          <w:sz w:val="24"/>
          <w:szCs w:val="24"/>
        </w:rPr>
      </w:pPr>
      <w:r w:rsidRPr="008F13C5">
        <w:rPr>
          <w:rFonts w:ascii="Times New Roman" w:eastAsia="Times New Roman" w:hAnsi="Times New Roman" w:cs="Times New Roman"/>
          <w:sz w:val="26"/>
          <w:szCs w:val="26"/>
        </w:rPr>
        <w:fldChar w:fldCharType="begin"/>
      </w:r>
      <w:r w:rsidRPr="008F13C5">
        <w:rPr>
          <w:rFonts w:ascii="Times New Roman" w:eastAsia="Times New Roman" w:hAnsi="Times New Roman" w:cs="Times New Roman"/>
          <w:sz w:val="26"/>
          <w:szCs w:val="26"/>
        </w:rPr>
        <w:instrText xml:space="preserve"> HYPERLINK "tel:(904)%20900-1717" </w:instrText>
      </w:r>
      <w:r w:rsidRPr="008F13C5">
        <w:rPr>
          <w:rFonts w:ascii="Times New Roman" w:eastAsia="Times New Roman" w:hAnsi="Times New Roman" w:cs="Times New Roman"/>
          <w:sz w:val="26"/>
          <w:szCs w:val="26"/>
        </w:rPr>
        <w:fldChar w:fldCharType="separate"/>
      </w:r>
      <w:r w:rsidRPr="008F13C5">
        <w:rPr>
          <w:rFonts w:ascii="Times New Roman" w:eastAsia="Times New Roman" w:hAnsi="Times New Roman" w:cs="Times New Roman"/>
          <w:color w:val="196ECF"/>
          <w:sz w:val="26"/>
          <w:szCs w:val="26"/>
          <w:u w:val="single"/>
        </w:rPr>
        <w:t>(904) 900-1717 </w:t>
      </w:r>
      <w:r w:rsidRPr="008F13C5">
        <w:rPr>
          <w:rFonts w:ascii="Times New Roman" w:eastAsia="Times New Roman" w:hAnsi="Times New Roman" w:cs="Times New Roman"/>
          <w:caps/>
          <w:color w:val="757588"/>
          <w:sz w:val="20"/>
          <w:szCs w:val="20"/>
          <w:bdr w:val="none" w:sz="0" w:space="0" w:color="auto" w:frame="1"/>
        </w:rPr>
        <w:t>PHONE</w:t>
      </w:r>
    </w:p>
    <w:p w14:paraId="5D8397AE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F13C5">
        <w:rPr>
          <w:rFonts w:ascii="Times New Roman" w:eastAsia="Times New Roman" w:hAnsi="Times New Roman" w:cs="Times New Roman"/>
          <w:color w:val="196ECF"/>
          <w:sz w:val="26"/>
          <w:szCs w:val="26"/>
        </w:rPr>
        <w:t xml:space="preserve">for </w:t>
      </w:r>
      <w:proofErr w:type="spellStart"/>
      <w:r w:rsidRPr="008F13C5">
        <w:rPr>
          <w:rFonts w:ascii="Times New Roman" w:eastAsia="Times New Roman" w:hAnsi="Times New Roman" w:cs="Times New Roman"/>
          <w:color w:val="196ECF"/>
          <w:sz w:val="26"/>
          <w:szCs w:val="26"/>
        </w:rPr>
        <w:t>Avecina</w:t>
      </w:r>
      <w:proofErr w:type="spellEnd"/>
      <w:r w:rsidRPr="008F13C5">
        <w:rPr>
          <w:rFonts w:ascii="Times New Roman" w:eastAsia="Times New Roman" w:hAnsi="Times New Roman" w:cs="Times New Roman"/>
          <w:color w:val="196ECF"/>
          <w:sz w:val="26"/>
          <w:szCs w:val="26"/>
        </w:rPr>
        <w:t xml:space="preserve"> Medical</w:t>
      </w:r>
    </w:p>
    <w:p w14:paraId="1C5EE68C" w14:textId="413CD00D" w:rsidR="008F13C5" w:rsidRDefault="008F13C5" w:rsidP="008F13C5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8F13C5">
        <w:rPr>
          <w:rFonts w:ascii="Times New Roman" w:eastAsia="Times New Roman" w:hAnsi="Times New Roman" w:cs="Times New Roman"/>
          <w:sz w:val="26"/>
          <w:szCs w:val="26"/>
        </w:rPr>
        <w:fldChar w:fldCharType="end"/>
      </w:r>
    </w:p>
    <w:p w14:paraId="550647A8" w14:textId="77777777" w:rsidR="003F49AD" w:rsidRPr="008F13C5" w:rsidRDefault="003F49AD" w:rsidP="008F13C5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5EDE852C" w14:textId="77777777" w:rsidR="008F13C5" w:rsidRPr="008F13C5" w:rsidRDefault="0060317C" w:rsidP="008F13C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sz w:val="52"/>
          <w:szCs w:val="52"/>
        </w:rPr>
      </w:pPr>
      <w:hyperlink r:id="rId18" w:history="1">
        <w:proofErr w:type="spellStart"/>
        <w:r w:rsidR="008F13C5" w:rsidRPr="008F13C5">
          <w:rPr>
            <w:rFonts w:ascii="Times New Roman" w:eastAsia="Times New Roman" w:hAnsi="Times New Roman" w:cs="Times New Roman"/>
            <w:color w:val="196ECF"/>
            <w:sz w:val="51"/>
            <w:szCs w:val="51"/>
            <w:u w:val="single"/>
          </w:rPr>
          <w:t>Guidewell</w:t>
        </w:r>
        <w:proofErr w:type="spellEnd"/>
        <w:r w:rsidR="008F13C5" w:rsidRPr="008F13C5">
          <w:rPr>
            <w:rFonts w:ascii="Times New Roman" w:eastAsia="Times New Roman" w:hAnsi="Times New Roman" w:cs="Times New Roman"/>
            <w:color w:val="196ECF"/>
            <w:sz w:val="51"/>
            <w:szCs w:val="51"/>
            <w:u w:val="single"/>
          </w:rPr>
          <w:t xml:space="preserve"> Emergency Medicine Doctors</w:t>
        </w:r>
      </w:hyperlink>
    </w:p>
    <w:p w14:paraId="19A7E465" w14:textId="77777777" w:rsidR="008F13C5" w:rsidRPr="008F13C5" w:rsidRDefault="008F13C5" w:rsidP="008F13C5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8F13C5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</w:rPr>
        <w:t>Urgent Care Center</w:t>
      </w:r>
    </w:p>
    <w:p w14:paraId="58F1B063" w14:textId="77777777" w:rsidR="008F13C5" w:rsidRPr="008F13C5" w:rsidRDefault="008F13C5" w:rsidP="008F13C5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8F13C5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</w:rPr>
        <w:t>10151 Deerwood Park Blvd Ste 200, Jacksonville, FL 3225610151 Deerwood Park Blvd Ste 200</w:t>
      </w:r>
      <w:r w:rsidRPr="008F13C5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</w:rPr>
        <w:br/>
        <w:t>Jacksonville, FL 32256</w:t>
      </w:r>
    </w:p>
    <w:p w14:paraId="4B089A8F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96ECF"/>
          <w:sz w:val="24"/>
          <w:szCs w:val="24"/>
        </w:rPr>
      </w:pPr>
      <w:r w:rsidRPr="008F13C5">
        <w:rPr>
          <w:rFonts w:ascii="Times New Roman" w:eastAsia="Times New Roman" w:hAnsi="Times New Roman" w:cs="Times New Roman"/>
          <w:sz w:val="26"/>
          <w:szCs w:val="26"/>
        </w:rPr>
        <w:fldChar w:fldCharType="begin"/>
      </w:r>
      <w:r w:rsidRPr="008F13C5">
        <w:rPr>
          <w:rFonts w:ascii="Times New Roman" w:eastAsia="Times New Roman" w:hAnsi="Times New Roman" w:cs="Times New Roman"/>
          <w:sz w:val="26"/>
          <w:szCs w:val="26"/>
        </w:rPr>
        <w:instrText xml:space="preserve"> HYPERLINK "tel:(800)%20930-0291" </w:instrText>
      </w:r>
      <w:r w:rsidRPr="008F13C5">
        <w:rPr>
          <w:rFonts w:ascii="Times New Roman" w:eastAsia="Times New Roman" w:hAnsi="Times New Roman" w:cs="Times New Roman"/>
          <w:sz w:val="26"/>
          <w:szCs w:val="26"/>
        </w:rPr>
        <w:fldChar w:fldCharType="separate"/>
      </w:r>
      <w:r w:rsidRPr="008F13C5">
        <w:rPr>
          <w:rFonts w:ascii="Times New Roman" w:eastAsia="Times New Roman" w:hAnsi="Times New Roman" w:cs="Times New Roman"/>
          <w:color w:val="196ECF"/>
          <w:sz w:val="26"/>
          <w:szCs w:val="26"/>
          <w:u w:val="single"/>
        </w:rPr>
        <w:t>(800) 930-0291 </w:t>
      </w:r>
      <w:r w:rsidRPr="008F13C5">
        <w:rPr>
          <w:rFonts w:ascii="Times New Roman" w:eastAsia="Times New Roman" w:hAnsi="Times New Roman" w:cs="Times New Roman"/>
          <w:caps/>
          <w:color w:val="757588"/>
          <w:sz w:val="20"/>
          <w:szCs w:val="20"/>
          <w:bdr w:val="none" w:sz="0" w:space="0" w:color="auto" w:frame="1"/>
        </w:rPr>
        <w:t>PHONE</w:t>
      </w:r>
    </w:p>
    <w:p w14:paraId="241E3C90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F13C5">
        <w:rPr>
          <w:rFonts w:ascii="Times New Roman" w:eastAsia="Times New Roman" w:hAnsi="Times New Roman" w:cs="Times New Roman"/>
          <w:color w:val="196ECF"/>
          <w:sz w:val="26"/>
          <w:szCs w:val="26"/>
        </w:rPr>
        <w:t xml:space="preserve">for </w:t>
      </w:r>
      <w:proofErr w:type="spellStart"/>
      <w:r w:rsidRPr="008F13C5">
        <w:rPr>
          <w:rFonts w:ascii="Times New Roman" w:eastAsia="Times New Roman" w:hAnsi="Times New Roman" w:cs="Times New Roman"/>
          <w:color w:val="196ECF"/>
          <w:sz w:val="26"/>
          <w:szCs w:val="26"/>
        </w:rPr>
        <w:t>Guidewell</w:t>
      </w:r>
      <w:proofErr w:type="spellEnd"/>
      <w:r w:rsidRPr="008F13C5">
        <w:rPr>
          <w:rFonts w:ascii="Times New Roman" w:eastAsia="Times New Roman" w:hAnsi="Times New Roman" w:cs="Times New Roman"/>
          <w:color w:val="196ECF"/>
          <w:sz w:val="26"/>
          <w:szCs w:val="26"/>
        </w:rPr>
        <w:t xml:space="preserve"> Emergency Medicine Doctors</w:t>
      </w:r>
    </w:p>
    <w:p w14:paraId="0D1F0AFD" w14:textId="62014F76" w:rsidR="008F13C5" w:rsidRPr="008F13C5" w:rsidRDefault="008F13C5" w:rsidP="00C9358B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8F13C5">
        <w:rPr>
          <w:rFonts w:ascii="Times New Roman" w:eastAsia="Times New Roman" w:hAnsi="Times New Roman" w:cs="Times New Roman"/>
          <w:sz w:val="26"/>
          <w:szCs w:val="26"/>
        </w:rPr>
        <w:fldChar w:fldCharType="end"/>
      </w:r>
      <w:r w:rsidRPr="008F13C5">
        <w:rPr>
          <w:rFonts w:ascii="Times New Roman" w:eastAsia="Times New Roman" w:hAnsi="Times New Roman" w:cs="Times New Roman"/>
          <w:noProof/>
          <w:sz w:val="26"/>
          <w:szCs w:val="26"/>
        </w:rPr>
        <mc:AlternateContent>
          <mc:Choice Requires="wps">
            <w:drawing>
              <wp:inline distT="0" distB="0" distL="0" distR="0" wp14:anchorId="55075889" wp14:editId="518071B3">
                <wp:extent cx="304800" cy="304800"/>
                <wp:effectExtent l="0" t="0" r="0" b="0"/>
                <wp:docPr id="13" name="Rectangle 13" descr="Facility ic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D77401D" id="Rectangle 13" o:spid="_x0000_s1026" alt="Facility icon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" filled="f" stroked="f">
                <o:lock v:ext="edit" aspectratio="t"/>
                <w10:anchorlock/>
              </v:rect>
            </w:pict>
          </mc:Fallback>
        </mc:AlternateContent>
      </w:r>
    </w:p>
    <w:p w14:paraId="7AF53B90" w14:textId="77777777" w:rsidR="008F13C5" w:rsidRPr="008F13C5" w:rsidRDefault="0060317C" w:rsidP="008F13C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sz w:val="52"/>
          <w:szCs w:val="52"/>
        </w:rPr>
      </w:pPr>
      <w:hyperlink r:id="rId19" w:history="1">
        <w:r w:rsidR="008F13C5" w:rsidRPr="008F13C5">
          <w:rPr>
            <w:rFonts w:ascii="Times New Roman" w:eastAsia="Times New Roman" w:hAnsi="Times New Roman" w:cs="Times New Roman"/>
            <w:color w:val="196ECF"/>
            <w:sz w:val="51"/>
            <w:szCs w:val="51"/>
            <w:u w:val="single"/>
          </w:rPr>
          <w:t>American Current Care</w:t>
        </w:r>
      </w:hyperlink>
    </w:p>
    <w:p w14:paraId="2CFAF13C" w14:textId="77777777" w:rsidR="008F13C5" w:rsidRPr="008F13C5" w:rsidRDefault="008F13C5" w:rsidP="008F13C5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8F13C5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</w:rPr>
        <w:t>Urgent Care Center</w:t>
      </w:r>
    </w:p>
    <w:p w14:paraId="32055042" w14:textId="77777777" w:rsidR="008F13C5" w:rsidRPr="008F13C5" w:rsidRDefault="008F13C5" w:rsidP="008F13C5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8F13C5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</w:rPr>
        <w:t>5995 University Blvd W Ste 1, Jacksonville, FL 322165995 University Blvd W Ste 1</w:t>
      </w:r>
      <w:r w:rsidRPr="008F13C5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</w:rPr>
        <w:br/>
        <w:t>Jacksonville, FL 32216</w:t>
      </w:r>
    </w:p>
    <w:p w14:paraId="10E4B611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96ECF"/>
          <w:sz w:val="24"/>
          <w:szCs w:val="24"/>
        </w:rPr>
      </w:pPr>
      <w:r w:rsidRPr="008F13C5">
        <w:rPr>
          <w:rFonts w:ascii="Times New Roman" w:eastAsia="Times New Roman" w:hAnsi="Times New Roman" w:cs="Times New Roman"/>
          <w:sz w:val="26"/>
          <w:szCs w:val="26"/>
        </w:rPr>
        <w:fldChar w:fldCharType="begin"/>
      </w:r>
      <w:r w:rsidRPr="008F13C5">
        <w:rPr>
          <w:rFonts w:ascii="Times New Roman" w:eastAsia="Times New Roman" w:hAnsi="Times New Roman" w:cs="Times New Roman"/>
          <w:sz w:val="26"/>
          <w:szCs w:val="26"/>
        </w:rPr>
        <w:instrText xml:space="preserve"> HYPERLINK "tel:(866)%20944-6046" </w:instrText>
      </w:r>
      <w:r w:rsidRPr="008F13C5">
        <w:rPr>
          <w:rFonts w:ascii="Times New Roman" w:eastAsia="Times New Roman" w:hAnsi="Times New Roman" w:cs="Times New Roman"/>
          <w:sz w:val="26"/>
          <w:szCs w:val="26"/>
        </w:rPr>
        <w:fldChar w:fldCharType="separate"/>
      </w:r>
      <w:r w:rsidRPr="008F13C5">
        <w:rPr>
          <w:rFonts w:ascii="Times New Roman" w:eastAsia="Times New Roman" w:hAnsi="Times New Roman" w:cs="Times New Roman"/>
          <w:color w:val="196ECF"/>
          <w:sz w:val="26"/>
          <w:szCs w:val="26"/>
          <w:u w:val="single"/>
        </w:rPr>
        <w:t>(866) 944-6046 </w:t>
      </w:r>
      <w:r w:rsidRPr="008F13C5">
        <w:rPr>
          <w:rFonts w:ascii="Times New Roman" w:eastAsia="Times New Roman" w:hAnsi="Times New Roman" w:cs="Times New Roman"/>
          <w:caps/>
          <w:color w:val="757588"/>
          <w:sz w:val="20"/>
          <w:szCs w:val="20"/>
          <w:bdr w:val="none" w:sz="0" w:space="0" w:color="auto" w:frame="1"/>
        </w:rPr>
        <w:t>PHONE</w:t>
      </w:r>
    </w:p>
    <w:p w14:paraId="31296598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F13C5">
        <w:rPr>
          <w:rFonts w:ascii="Times New Roman" w:eastAsia="Times New Roman" w:hAnsi="Times New Roman" w:cs="Times New Roman"/>
          <w:color w:val="196ECF"/>
          <w:sz w:val="26"/>
          <w:szCs w:val="26"/>
        </w:rPr>
        <w:t>for American Current Care</w:t>
      </w:r>
    </w:p>
    <w:p w14:paraId="3B7F68D8" w14:textId="07EF3087" w:rsidR="008F13C5" w:rsidRPr="008F13C5" w:rsidRDefault="008F13C5" w:rsidP="00C9358B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8F13C5">
        <w:rPr>
          <w:rFonts w:ascii="Times New Roman" w:eastAsia="Times New Roman" w:hAnsi="Times New Roman" w:cs="Times New Roman"/>
          <w:sz w:val="26"/>
          <w:szCs w:val="26"/>
        </w:rPr>
        <w:fldChar w:fldCharType="end"/>
      </w:r>
      <w:r w:rsidRPr="008F13C5">
        <w:rPr>
          <w:rFonts w:ascii="Times New Roman" w:eastAsia="Times New Roman" w:hAnsi="Times New Roman" w:cs="Times New Roman"/>
          <w:noProof/>
          <w:sz w:val="26"/>
          <w:szCs w:val="26"/>
        </w:rPr>
        <mc:AlternateContent>
          <mc:Choice Requires="wps">
            <w:drawing>
              <wp:inline distT="0" distB="0" distL="0" distR="0" wp14:anchorId="15DC5916" wp14:editId="5E26E728">
                <wp:extent cx="304800" cy="304800"/>
                <wp:effectExtent l="0" t="0" r="0" b="0"/>
                <wp:docPr id="12" name="Rectangle 12" descr="Facility ic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D2847A0" id="Rectangle 12" o:spid="_x0000_s1026" alt="Facility icon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" filled="f" stroked="f">
                <o:lock v:ext="edit" aspectratio="t"/>
                <w10:anchorlock/>
              </v:rect>
            </w:pict>
          </mc:Fallback>
        </mc:AlternateContent>
      </w:r>
    </w:p>
    <w:p w14:paraId="21E6093A" w14:textId="77777777" w:rsidR="008F13C5" w:rsidRPr="008F13C5" w:rsidRDefault="0060317C" w:rsidP="008F13C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sz w:val="52"/>
          <w:szCs w:val="52"/>
        </w:rPr>
      </w:pPr>
      <w:hyperlink r:id="rId20" w:history="1">
        <w:r w:rsidR="008F13C5" w:rsidRPr="008F13C5">
          <w:rPr>
            <w:rFonts w:ascii="Times New Roman" w:eastAsia="Times New Roman" w:hAnsi="Times New Roman" w:cs="Times New Roman"/>
            <w:color w:val="196ECF"/>
            <w:sz w:val="51"/>
            <w:szCs w:val="51"/>
            <w:u w:val="single"/>
          </w:rPr>
          <w:t>Urgent Care Cure</w:t>
        </w:r>
      </w:hyperlink>
    </w:p>
    <w:p w14:paraId="10FCB8FC" w14:textId="77777777" w:rsidR="008F13C5" w:rsidRPr="008F13C5" w:rsidRDefault="008F13C5" w:rsidP="008F13C5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8F13C5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</w:rPr>
        <w:t>Urgent Care Center</w:t>
      </w:r>
    </w:p>
    <w:p w14:paraId="4A5156E4" w14:textId="77777777" w:rsidR="008F13C5" w:rsidRPr="008F13C5" w:rsidRDefault="008F13C5" w:rsidP="008F13C5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8F13C5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</w:rPr>
        <w:t xml:space="preserve">10870 US Highway 1 N Unit 104, Ponte </w:t>
      </w:r>
      <w:proofErr w:type="spellStart"/>
      <w:r w:rsidRPr="008F13C5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</w:rPr>
        <w:t>Vedra</w:t>
      </w:r>
      <w:proofErr w:type="spellEnd"/>
      <w:r w:rsidRPr="008F13C5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</w:rPr>
        <w:t>, FL 3208110870 US Highway 1 N Unit 104</w:t>
      </w:r>
      <w:r w:rsidRPr="008F13C5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</w:rPr>
        <w:br/>
        <w:t xml:space="preserve">Ponte </w:t>
      </w:r>
      <w:proofErr w:type="spellStart"/>
      <w:r w:rsidRPr="008F13C5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</w:rPr>
        <w:t>Vedra</w:t>
      </w:r>
      <w:proofErr w:type="spellEnd"/>
      <w:r w:rsidRPr="008F13C5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</w:rPr>
        <w:t>, FL 32081</w:t>
      </w:r>
    </w:p>
    <w:p w14:paraId="2D7F3D46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96ECF"/>
          <w:sz w:val="24"/>
          <w:szCs w:val="24"/>
        </w:rPr>
      </w:pPr>
      <w:r w:rsidRPr="008F13C5">
        <w:rPr>
          <w:rFonts w:ascii="Times New Roman" w:eastAsia="Times New Roman" w:hAnsi="Times New Roman" w:cs="Times New Roman"/>
          <w:sz w:val="26"/>
          <w:szCs w:val="26"/>
        </w:rPr>
        <w:fldChar w:fldCharType="begin"/>
      </w:r>
      <w:r w:rsidRPr="008F13C5">
        <w:rPr>
          <w:rFonts w:ascii="Times New Roman" w:eastAsia="Times New Roman" w:hAnsi="Times New Roman" w:cs="Times New Roman"/>
          <w:sz w:val="26"/>
          <w:szCs w:val="26"/>
        </w:rPr>
        <w:instrText xml:space="preserve"> HYPERLINK "tel:(904)%20438-2720" </w:instrText>
      </w:r>
      <w:r w:rsidRPr="008F13C5">
        <w:rPr>
          <w:rFonts w:ascii="Times New Roman" w:eastAsia="Times New Roman" w:hAnsi="Times New Roman" w:cs="Times New Roman"/>
          <w:sz w:val="26"/>
          <w:szCs w:val="26"/>
        </w:rPr>
        <w:fldChar w:fldCharType="separate"/>
      </w:r>
      <w:r w:rsidRPr="008F13C5">
        <w:rPr>
          <w:rFonts w:ascii="Times New Roman" w:eastAsia="Times New Roman" w:hAnsi="Times New Roman" w:cs="Times New Roman"/>
          <w:color w:val="196ECF"/>
          <w:sz w:val="26"/>
          <w:szCs w:val="26"/>
          <w:u w:val="single"/>
        </w:rPr>
        <w:t>(904) 438-2720 </w:t>
      </w:r>
      <w:r w:rsidRPr="008F13C5">
        <w:rPr>
          <w:rFonts w:ascii="Times New Roman" w:eastAsia="Times New Roman" w:hAnsi="Times New Roman" w:cs="Times New Roman"/>
          <w:caps/>
          <w:color w:val="757588"/>
          <w:sz w:val="20"/>
          <w:szCs w:val="20"/>
          <w:bdr w:val="none" w:sz="0" w:space="0" w:color="auto" w:frame="1"/>
        </w:rPr>
        <w:t>PHONE</w:t>
      </w:r>
    </w:p>
    <w:p w14:paraId="055E751C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F13C5">
        <w:rPr>
          <w:rFonts w:ascii="Times New Roman" w:eastAsia="Times New Roman" w:hAnsi="Times New Roman" w:cs="Times New Roman"/>
          <w:color w:val="196ECF"/>
          <w:sz w:val="26"/>
          <w:szCs w:val="26"/>
        </w:rPr>
        <w:t>for Urgent Care Cure</w:t>
      </w:r>
    </w:p>
    <w:p w14:paraId="770AC7F7" w14:textId="4103F994" w:rsidR="008F13C5" w:rsidRPr="008F13C5" w:rsidRDefault="008F13C5" w:rsidP="00C9358B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8F13C5">
        <w:rPr>
          <w:rFonts w:ascii="Times New Roman" w:eastAsia="Times New Roman" w:hAnsi="Times New Roman" w:cs="Times New Roman"/>
          <w:sz w:val="26"/>
          <w:szCs w:val="26"/>
        </w:rPr>
        <w:fldChar w:fldCharType="end"/>
      </w:r>
      <w:r w:rsidRPr="008F13C5">
        <w:rPr>
          <w:rFonts w:ascii="Times New Roman" w:eastAsia="Times New Roman" w:hAnsi="Times New Roman" w:cs="Times New Roman"/>
          <w:noProof/>
          <w:sz w:val="26"/>
          <w:szCs w:val="26"/>
        </w:rPr>
        <mc:AlternateContent>
          <mc:Choice Requires="wps">
            <w:drawing>
              <wp:inline distT="0" distB="0" distL="0" distR="0" wp14:anchorId="41526840" wp14:editId="382631D0">
                <wp:extent cx="304800" cy="304800"/>
                <wp:effectExtent l="0" t="0" r="0" b="0"/>
                <wp:docPr id="11" name="Rectangle 11" descr="Facility ic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68BAD15" id="Rectangle 11" o:spid="_x0000_s1026" alt="Facility icon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" filled="f" stroked="f">
                <o:lock v:ext="edit" aspectratio="t"/>
                <w10:anchorlock/>
              </v:rect>
            </w:pict>
          </mc:Fallback>
        </mc:AlternateContent>
      </w:r>
    </w:p>
    <w:p w14:paraId="73A65885" w14:textId="77777777" w:rsidR="008F13C5" w:rsidRPr="008F13C5" w:rsidRDefault="0060317C" w:rsidP="008F13C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sz w:val="52"/>
          <w:szCs w:val="52"/>
        </w:rPr>
      </w:pPr>
      <w:hyperlink r:id="rId21" w:history="1">
        <w:proofErr w:type="spellStart"/>
        <w:r w:rsidR="008F13C5" w:rsidRPr="008F13C5">
          <w:rPr>
            <w:rFonts w:ascii="Times New Roman" w:eastAsia="Times New Roman" w:hAnsi="Times New Roman" w:cs="Times New Roman"/>
            <w:color w:val="196ECF"/>
            <w:sz w:val="51"/>
            <w:szCs w:val="51"/>
            <w:u w:val="single"/>
          </w:rPr>
          <w:t>Accucare</w:t>
        </w:r>
        <w:proofErr w:type="spellEnd"/>
        <w:r w:rsidR="008F13C5" w:rsidRPr="008F13C5">
          <w:rPr>
            <w:rFonts w:ascii="Times New Roman" w:eastAsia="Times New Roman" w:hAnsi="Times New Roman" w:cs="Times New Roman"/>
            <w:color w:val="196ECF"/>
            <w:sz w:val="51"/>
            <w:szCs w:val="51"/>
            <w:u w:val="single"/>
          </w:rPr>
          <w:t xml:space="preserve"> Of North </w:t>
        </w:r>
        <w:proofErr w:type="spellStart"/>
        <w:r w:rsidR="008F13C5" w:rsidRPr="008F13C5">
          <w:rPr>
            <w:rFonts w:ascii="Times New Roman" w:eastAsia="Times New Roman" w:hAnsi="Times New Roman" w:cs="Times New Roman"/>
            <w:color w:val="196ECF"/>
            <w:sz w:val="51"/>
            <w:szCs w:val="51"/>
            <w:u w:val="single"/>
          </w:rPr>
          <w:t>Flordia</w:t>
        </w:r>
        <w:proofErr w:type="spellEnd"/>
      </w:hyperlink>
    </w:p>
    <w:p w14:paraId="4F9EE804" w14:textId="77777777" w:rsidR="008F13C5" w:rsidRPr="008F13C5" w:rsidRDefault="008F13C5" w:rsidP="008F13C5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8F13C5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</w:rPr>
        <w:t>Urgent Care Center</w:t>
      </w:r>
    </w:p>
    <w:p w14:paraId="1E37CB7B" w14:textId="77777777" w:rsidR="008F13C5" w:rsidRPr="008F13C5" w:rsidRDefault="008F13C5" w:rsidP="008F13C5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8F13C5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</w:rPr>
        <w:t>5685 Norwood Ave, Jacksonville, FL 322085685 Norwood Ave</w:t>
      </w:r>
      <w:r w:rsidRPr="008F13C5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</w:rPr>
        <w:br/>
        <w:t>Jacksonville, FL 32208</w:t>
      </w:r>
    </w:p>
    <w:p w14:paraId="5D85E1FB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96ECF"/>
          <w:sz w:val="24"/>
          <w:szCs w:val="24"/>
        </w:rPr>
      </w:pPr>
      <w:r w:rsidRPr="008F13C5">
        <w:rPr>
          <w:rFonts w:ascii="Times New Roman" w:eastAsia="Times New Roman" w:hAnsi="Times New Roman" w:cs="Times New Roman"/>
          <w:sz w:val="26"/>
          <w:szCs w:val="26"/>
        </w:rPr>
        <w:fldChar w:fldCharType="begin"/>
      </w:r>
      <w:r w:rsidRPr="008F13C5">
        <w:rPr>
          <w:rFonts w:ascii="Times New Roman" w:eastAsia="Times New Roman" w:hAnsi="Times New Roman" w:cs="Times New Roman"/>
          <w:sz w:val="26"/>
          <w:szCs w:val="26"/>
        </w:rPr>
        <w:instrText xml:space="preserve"> HYPERLINK "tel:(904)%20764-4467" </w:instrText>
      </w:r>
      <w:r w:rsidRPr="008F13C5">
        <w:rPr>
          <w:rFonts w:ascii="Times New Roman" w:eastAsia="Times New Roman" w:hAnsi="Times New Roman" w:cs="Times New Roman"/>
          <w:sz w:val="26"/>
          <w:szCs w:val="26"/>
        </w:rPr>
        <w:fldChar w:fldCharType="separate"/>
      </w:r>
      <w:r w:rsidRPr="008F13C5">
        <w:rPr>
          <w:rFonts w:ascii="Times New Roman" w:eastAsia="Times New Roman" w:hAnsi="Times New Roman" w:cs="Times New Roman"/>
          <w:color w:val="196ECF"/>
          <w:sz w:val="26"/>
          <w:szCs w:val="26"/>
          <w:u w:val="single"/>
        </w:rPr>
        <w:t>(904) 764-4467 </w:t>
      </w:r>
      <w:r w:rsidRPr="008F13C5">
        <w:rPr>
          <w:rFonts w:ascii="Times New Roman" w:eastAsia="Times New Roman" w:hAnsi="Times New Roman" w:cs="Times New Roman"/>
          <w:caps/>
          <w:color w:val="757588"/>
          <w:sz w:val="20"/>
          <w:szCs w:val="20"/>
          <w:bdr w:val="none" w:sz="0" w:space="0" w:color="auto" w:frame="1"/>
        </w:rPr>
        <w:t>PHONE</w:t>
      </w:r>
    </w:p>
    <w:p w14:paraId="743B5224" w14:textId="2F41BE55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F13C5">
        <w:rPr>
          <w:rFonts w:ascii="Times New Roman" w:eastAsia="Times New Roman" w:hAnsi="Times New Roman" w:cs="Times New Roman"/>
          <w:color w:val="196ECF"/>
          <w:sz w:val="26"/>
          <w:szCs w:val="26"/>
        </w:rPr>
        <w:t xml:space="preserve">for </w:t>
      </w:r>
      <w:proofErr w:type="spellStart"/>
      <w:r w:rsidRPr="008F13C5">
        <w:rPr>
          <w:rFonts w:ascii="Times New Roman" w:eastAsia="Times New Roman" w:hAnsi="Times New Roman" w:cs="Times New Roman"/>
          <w:color w:val="196ECF"/>
          <w:sz w:val="26"/>
          <w:szCs w:val="26"/>
        </w:rPr>
        <w:t>Accucare</w:t>
      </w:r>
      <w:proofErr w:type="spellEnd"/>
      <w:r w:rsidRPr="008F13C5">
        <w:rPr>
          <w:rFonts w:ascii="Times New Roman" w:eastAsia="Times New Roman" w:hAnsi="Times New Roman" w:cs="Times New Roman"/>
          <w:color w:val="196ECF"/>
          <w:sz w:val="26"/>
          <w:szCs w:val="26"/>
        </w:rPr>
        <w:t xml:space="preserve"> Of North Flor</w:t>
      </w:r>
      <w:r w:rsidR="00C9358B">
        <w:rPr>
          <w:rFonts w:ascii="Times New Roman" w:eastAsia="Times New Roman" w:hAnsi="Times New Roman" w:cs="Times New Roman"/>
          <w:color w:val="196ECF"/>
          <w:sz w:val="26"/>
          <w:szCs w:val="26"/>
        </w:rPr>
        <w:t>i</w:t>
      </w:r>
      <w:r w:rsidRPr="008F13C5">
        <w:rPr>
          <w:rFonts w:ascii="Times New Roman" w:eastAsia="Times New Roman" w:hAnsi="Times New Roman" w:cs="Times New Roman"/>
          <w:color w:val="196ECF"/>
          <w:sz w:val="26"/>
          <w:szCs w:val="26"/>
        </w:rPr>
        <w:t>da</w:t>
      </w:r>
    </w:p>
    <w:p w14:paraId="3317E748" w14:textId="7FF1A783" w:rsidR="003F49AD" w:rsidRDefault="008F13C5" w:rsidP="008F13C5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8F13C5">
        <w:rPr>
          <w:rFonts w:ascii="Times New Roman" w:eastAsia="Times New Roman" w:hAnsi="Times New Roman" w:cs="Times New Roman"/>
          <w:sz w:val="26"/>
          <w:szCs w:val="26"/>
        </w:rPr>
        <w:fldChar w:fldCharType="end"/>
      </w:r>
    </w:p>
    <w:p w14:paraId="74B443E9" w14:textId="77777777" w:rsidR="003F49AD" w:rsidRDefault="003F49AD" w:rsidP="008F13C5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1CA7B9AE" w14:textId="698AF8D6" w:rsidR="00C9358B" w:rsidRDefault="00C9358B" w:rsidP="008F13C5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13792587" w14:textId="77777777" w:rsidR="00C9358B" w:rsidRPr="008F13C5" w:rsidRDefault="00C9358B" w:rsidP="008F13C5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7F76D6FB" w14:textId="77777777" w:rsidR="008F13C5" w:rsidRPr="008F13C5" w:rsidRDefault="0060317C" w:rsidP="008F13C5">
      <w:pPr>
        <w:spacing w:after="0" w:line="240" w:lineRule="auto"/>
        <w:textAlignment w:val="baseline"/>
        <w:outlineLvl w:val="1"/>
        <w:rPr>
          <w:rFonts w:ascii="Helvetica" w:eastAsia="Times New Roman" w:hAnsi="Helvetica" w:cs="Helvetica"/>
          <w:color w:val="2D2D39"/>
          <w:sz w:val="52"/>
          <w:szCs w:val="52"/>
        </w:rPr>
      </w:pPr>
      <w:hyperlink r:id="rId22" w:history="1">
        <w:r w:rsidR="008F13C5" w:rsidRPr="008F13C5">
          <w:rPr>
            <w:rFonts w:ascii="Helvetica" w:eastAsia="Times New Roman" w:hAnsi="Helvetica" w:cs="Helvetica"/>
            <w:color w:val="196ECF"/>
            <w:sz w:val="51"/>
            <w:szCs w:val="51"/>
            <w:u w:val="single"/>
          </w:rPr>
          <w:t>Amelia Urgent Care</w:t>
        </w:r>
      </w:hyperlink>
    </w:p>
    <w:p w14:paraId="0D2266EE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Urgent Care Center</w:t>
      </w:r>
    </w:p>
    <w:p w14:paraId="7BD362CB" w14:textId="77777777" w:rsidR="008F13C5" w:rsidRPr="008F13C5" w:rsidRDefault="008F13C5" w:rsidP="008F13C5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t>510 Airport Center Dr Ste 110, Jacksonville, FL 32218510 Airport Center Dr Ste 110</w:t>
      </w:r>
      <w:r w:rsidRPr="008F13C5">
        <w:rPr>
          <w:rFonts w:ascii="Helvetica" w:eastAsia="Times New Roman" w:hAnsi="Helvetica" w:cs="Helvetica"/>
          <w:color w:val="2D2D39"/>
          <w:sz w:val="26"/>
          <w:szCs w:val="26"/>
          <w:bdr w:val="none" w:sz="0" w:space="0" w:color="auto" w:frame="1"/>
        </w:rPr>
        <w:br/>
        <w:t>Jacksonville, FL 32218</w:t>
      </w:r>
    </w:p>
    <w:p w14:paraId="7781F7A2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96ECF"/>
          <w:sz w:val="24"/>
          <w:szCs w:val="24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begin"/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instrText xml:space="preserve"> HYPERLINK "tel:(904)%20696-0055" </w:instrText>
      </w: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separate"/>
      </w:r>
      <w:r w:rsidRPr="008F13C5">
        <w:rPr>
          <w:rFonts w:ascii="Helvetica" w:eastAsia="Times New Roman" w:hAnsi="Helvetica" w:cs="Helvetica"/>
          <w:color w:val="196ECF"/>
          <w:sz w:val="26"/>
          <w:szCs w:val="26"/>
          <w:u w:val="single"/>
        </w:rPr>
        <w:t>(904) 696-0055 </w:t>
      </w:r>
      <w:r w:rsidRPr="008F13C5">
        <w:rPr>
          <w:rFonts w:ascii="Helvetica" w:eastAsia="Times New Roman" w:hAnsi="Helvetica" w:cs="Helvetica"/>
          <w:caps/>
          <w:color w:val="757588"/>
          <w:sz w:val="20"/>
          <w:szCs w:val="20"/>
          <w:bdr w:val="none" w:sz="0" w:space="0" w:color="auto" w:frame="1"/>
        </w:rPr>
        <w:t>PHONE</w:t>
      </w:r>
    </w:p>
    <w:p w14:paraId="500605A6" w14:textId="77777777" w:rsidR="008F13C5" w:rsidRPr="008F13C5" w:rsidRDefault="008F13C5" w:rsidP="008F13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F13C5">
        <w:rPr>
          <w:rFonts w:ascii="Helvetica" w:eastAsia="Times New Roman" w:hAnsi="Helvetica" w:cs="Helvetica"/>
          <w:color w:val="196ECF"/>
          <w:sz w:val="26"/>
          <w:szCs w:val="26"/>
        </w:rPr>
        <w:t>for Amelia Urgent Care</w:t>
      </w:r>
    </w:p>
    <w:p w14:paraId="1FB56EEC" w14:textId="178DBBC9" w:rsidR="007259D4" w:rsidRPr="003F49AD" w:rsidRDefault="008F13C5" w:rsidP="003F49AD">
      <w:pPr>
        <w:spacing w:after="75" w:line="240" w:lineRule="auto"/>
        <w:textAlignment w:val="baseline"/>
        <w:rPr>
          <w:rFonts w:ascii="Helvetica" w:eastAsia="Times New Roman" w:hAnsi="Helvetica" w:cs="Helvetica"/>
          <w:color w:val="2D2D39"/>
          <w:sz w:val="26"/>
          <w:szCs w:val="26"/>
        </w:rPr>
      </w:pPr>
      <w:r w:rsidRPr="008F13C5">
        <w:rPr>
          <w:rFonts w:ascii="Helvetica" w:eastAsia="Times New Roman" w:hAnsi="Helvetica" w:cs="Helvetica"/>
          <w:color w:val="2D2D39"/>
          <w:sz w:val="26"/>
          <w:szCs w:val="26"/>
        </w:rPr>
        <w:fldChar w:fldCharType="end"/>
      </w:r>
    </w:p>
    <w:sectPr w:rsidR="007259D4" w:rsidRPr="003F49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TMwNzQ0tjCzNDBW0lEKTi0uzszPAykwrAUAllbODCwAAAA="/>
  </w:docVars>
  <w:rsids>
    <w:rsidRoot w:val="008F13C5"/>
    <w:rsid w:val="003F49AD"/>
    <w:rsid w:val="0060317C"/>
    <w:rsid w:val="008F13C5"/>
    <w:rsid w:val="00C9358B"/>
    <w:rsid w:val="00E92D2D"/>
    <w:rsid w:val="00F72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A5D96"/>
  <w15:chartTrackingRefBased/>
  <w15:docId w15:val="{AB06D90D-67FB-4B17-A723-9FF5D89D7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F13C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F13C5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8F13C5"/>
    <w:rPr>
      <w:color w:val="0000FF"/>
      <w:u w:val="single"/>
    </w:rPr>
  </w:style>
  <w:style w:type="paragraph" w:customStyle="1" w:styleId="undefined">
    <w:name w:val="undefined"/>
    <w:basedOn w:val="Normal"/>
    <w:rsid w:val="008F13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isuallyhidden">
    <w:name w:val="visuallyhidden"/>
    <w:basedOn w:val="DefaultParagraphFont"/>
    <w:rsid w:val="008F13C5"/>
  </w:style>
  <w:style w:type="character" w:customStyle="1" w:styleId="phonetype">
    <w:name w:val="phonetype"/>
    <w:basedOn w:val="DefaultParagraphFont"/>
    <w:rsid w:val="008F13C5"/>
  </w:style>
  <w:style w:type="paragraph" w:customStyle="1" w:styleId="visuallyhidden1">
    <w:name w:val="visuallyhidden1"/>
    <w:basedOn w:val="Normal"/>
    <w:rsid w:val="008F13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ixed">
    <w:name w:val="fixed"/>
    <w:basedOn w:val="DefaultParagraphFont"/>
    <w:rsid w:val="008F13C5"/>
  </w:style>
  <w:style w:type="paragraph" w:customStyle="1" w:styleId="carepathname">
    <w:name w:val="carepathname"/>
    <w:basedOn w:val="Normal"/>
    <w:rsid w:val="008F13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F13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veragecost">
    <w:name w:val="averagecost"/>
    <w:basedOn w:val="DefaultParagraphFont"/>
    <w:rsid w:val="008F13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067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78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309192">
                  <w:marLeft w:val="0"/>
                  <w:marRight w:val="0"/>
                  <w:marTop w:val="0"/>
                  <w:marBottom w:val="0"/>
                  <w:divBdr>
                    <w:top w:val="none" w:sz="0" w:space="23" w:color="auto"/>
                    <w:left w:val="none" w:sz="0" w:space="0" w:color="auto"/>
                    <w:bottom w:val="single" w:sz="6" w:space="0" w:color="CDCDCD"/>
                    <w:right w:val="none" w:sz="0" w:space="0" w:color="auto"/>
                  </w:divBdr>
                  <w:divsChild>
                    <w:div w:id="1693414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1249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064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2618514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2528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58232163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5369868">
                                  <w:marLeft w:val="0"/>
                                  <w:marRight w:val="352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4398110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1374940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87607856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17376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1554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32158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12423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670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7630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8979496">
                                  <w:marLeft w:val="0"/>
                                  <w:marRight w:val="345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5813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206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7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3853">
                  <w:marLeft w:val="0"/>
                  <w:marRight w:val="0"/>
                  <w:marTop w:val="0"/>
                  <w:marBottom w:val="0"/>
                  <w:divBdr>
                    <w:top w:val="none" w:sz="0" w:space="23" w:color="auto"/>
                    <w:left w:val="none" w:sz="0" w:space="0" w:color="auto"/>
                    <w:bottom w:val="single" w:sz="6" w:space="0" w:color="CDCDCD"/>
                    <w:right w:val="none" w:sz="0" w:space="0" w:color="auto"/>
                  </w:divBdr>
                  <w:divsChild>
                    <w:div w:id="2081557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6730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8440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3002592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436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41267894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5620338">
                                  <w:marLeft w:val="0"/>
                                  <w:marRight w:val="352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5790958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461668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6124683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71006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52760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14648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8350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3686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2500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0221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6841067">
                                  <w:marLeft w:val="0"/>
                                  <w:marRight w:val="345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09218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342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94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526846">
                  <w:marLeft w:val="0"/>
                  <w:marRight w:val="0"/>
                  <w:marTop w:val="0"/>
                  <w:marBottom w:val="0"/>
                  <w:divBdr>
                    <w:top w:val="none" w:sz="0" w:space="23" w:color="auto"/>
                    <w:left w:val="none" w:sz="0" w:space="0" w:color="auto"/>
                    <w:bottom w:val="single" w:sz="6" w:space="0" w:color="CDCDCD"/>
                    <w:right w:val="none" w:sz="0" w:space="0" w:color="auto"/>
                  </w:divBdr>
                  <w:divsChild>
                    <w:div w:id="989097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888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76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5360041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642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7393937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4732701">
                                  <w:marLeft w:val="0"/>
                                  <w:marRight w:val="352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0780978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9305651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78797484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2435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97938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64932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35683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8028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851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319155">
                                  <w:marLeft w:val="0"/>
                                  <w:marRight w:val="345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2658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8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2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69242">
                  <w:marLeft w:val="0"/>
                  <w:marRight w:val="0"/>
                  <w:marTop w:val="0"/>
                  <w:marBottom w:val="0"/>
                  <w:divBdr>
                    <w:top w:val="none" w:sz="0" w:space="23" w:color="auto"/>
                    <w:left w:val="none" w:sz="0" w:space="0" w:color="auto"/>
                    <w:bottom w:val="single" w:sz="6" w:space="0" w:color="CDCDCD"/>
                    <w:right w:val="none" w:sz="0" w:space="0" w:color="auto"/>
                  </w:divBdr>
                  <w:divsChild>
                    <w:div w:id="1532645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367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0935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0314468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9007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19578589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0006054">
                                  <w:marLeft w:val="0"/>
                                  <w:marRight w:val="352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3004092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9641799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55695202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4690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376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24753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51144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15541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7700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422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7843639">
                                  <w:marLeft w:val="0"/>
                                  <w:marRight w:val="345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3644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036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3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168497">
                  <w:marLeft w:val="0"/>
                  <w:marRight w:val="0"/>
                  <w:marTop w:val="0"/>
                  <w:marBottom w:val="0"/>
                  <w:divBdr>
                    <w:top w:val="none" w:sz="0" w:space="23" w:color="auto"/>
                    <w:left w:val="none" w:sz="0" w:space="0" w:color="auto"/>
                    <w:bottom w:val="single" w:sz="6" w:space="0" w:color="CDCDCD"/>
                    <w:right w:val="none" w:sz="0" w:space="0" w:color="auto"/>
                  </w:divBdr>
                  <w:divsChild>
                    <w:div w:id="1510558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925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3696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51378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0825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98409744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7365619">
                                  <w:marLeft w:val="0"/>
                                  <w:marRight w:val="352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824973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3610377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07370094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5434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68642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2570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765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870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7668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52116">
                                  <w:marLeft w:val="0"/>
                                  <w:marRight w:val="345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0701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334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06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369227">
                  <w:marLeft w:val="0"/>
                  <w:marRight w:val="0"/>
                  <w:marTop w:val="0"/>
                  <w:marBottom w:val="0"/>
                  <w:divBdr>
                    <w:top w:val="none" w:sz="0" w:space="23" w:color="auto"/>
                    <w:left w:val="none" w:sz="0" w:space="0" w:color="auto"/>
                    <w:bottom w:val="single" w:sz="6" w:space="0" w:color="CDCDCD"/>
                    <w:right w:val="none" w:sz="0" w:space="0" w:color="auto"/>
                  </w:divBdr>
                  <w:divsChild>
                    <w:div w:id="181969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0313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1760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9425330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5166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30985194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2874471">
                                  <w:marLeft w:val="0"/>
                                  <w:marRight w:val="352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4472546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6974011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28353867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28343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8104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85632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0110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728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0027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2366009">
                                  <w:marLeft w:val="0"/>
                                  <w:marRight w:val="345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2482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511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48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545351">
                  <w:marLeft w:val="0"/>
                  <w:marRight w:val="0"/>
                  <w:marTop w:val="0"/>
                  <w:marBottom w:val="0"/>
                  <w:divBdr>
                    <w:top w:val="none" w:sz="0" w:space="23" w:color="auto"/>
                    <w:left w:val="none" w:sz="0" w:space="0" w:color="auto"/>
                    <w:bottom w:val="single" w:sz="6" w:space="0" w:color="CDCDCD"/>
                    <w:right w:val="none" w:sz="0" w:space="0" w:color="auto"/>
                  </w:divBdr>
                  <w:divsChild>
                    <w:div w:id="74993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2874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812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951129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4238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67914291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9806822">
                                  <w:marLeft w:val="0"/>
                                  <w:marRight w:val="352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0708189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3332149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18292527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3898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52374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532027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31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65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4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513196">
                  <w:marLeft w:val="0"/>
                  <w:marRight w:val="0"/>
                  <w:marTop w:val="0"/>
                  <w:marBottom w:val="0"/>
                  <w:divBdr>
                    <w:top w:val="none" w:sz="0" w:space="23" w:color="auto"/>
                    <w:left w:val="none" w:sz="0" w:space="0" w:color="auto"/>
                    <w:bottom w:val="single" w:sz="6" w:space="0" w:color="CDCDCD"/>
                    <w:right w:val="none" w:sz="0" w:space="0" w:color="auto"/>
                  </w:divBdr>
                  <w:divsChild>
                    <w:div w:id="1658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464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442659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414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07080449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8867007">
                                  <w:marLeft w:val="0"/>
                                  <w:marRight w:val="352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447362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0826631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44821951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01057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87787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81365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787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32313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233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4800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030729">
                                  <w:marLeft w:val="0"/>
                                  <w:marRight w:val="345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2264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518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32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713265">
                  <w:marLeft w:val="0"/>
                  <w:marRight w:val="0"/>
                  <w:marTop w:val="0"/>
                  <w:marBottom w:val="0"/>
                  <w:divBdr>
                    <w:top w:val="none" w:sz="0" w:space="23" w:color="auto"/>
                    <w:left w:val="none" w:sz="0" w:space="0" w:color="auto"/>
                    <w:bottom w:val="single" w:sz="6" w:space="0" w:color="CDCDCD"/>
                    <w:right w:val="none" w:sz="0" w:space="0" w:color="auto"/>
                  </w:divBdr>
                  <w:divsChild>
                    <w:div w:id="113321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8388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3263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1852156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9513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87617112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3740516">
                                  <w:marLeft w:val="0"/>
                                  <w:marRight w:val="352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9769150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97889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17092932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7874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4851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58578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3039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681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1001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5556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9560063">
                                  <w:marLeft w:val="0"/>
                                  <w:marRight w:val="345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3410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272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60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744962">
                  <w:marLeft w:val="0"/>
                  <w:marRight w:val="0"/>
                  <w:marTop w:val="0"/>
                  <w:marBottom w:val="0"/>
                  <w:divBdr>
                    <w:top w:val="none" w:sz="0" w:space="23" w:color="auto"/>
                    <w:left w:val="none" w:sz="0" w:space="0" w:color="auto"/>
                    <w:bottom w:val="single" w:sz="6" w:space="0" w:color="CDCDCD"/>
                    <w:right w:val="none" w:sz="0" w:space="0" w:color="auto"/>
                  </w:divBdr>
                  <w:divsChild>
                    <w:div w:id="714933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832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6569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0310862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5437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17787907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324458">
                                  <w:marLeft w:val="0"/>
                                  <w:marRight w:val="352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5922727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9000612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44631777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70841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14827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475404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27604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2247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0396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7454232">
                                  <w:marLeft w:val="0"/>
                                  <w:marRight w:val="345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9249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861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8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455721">
                  <w:marLeft w:val="0"/>
                  <w:marRight w:val="0"/>
                  <w:marTop w:val="0"/>
                  <w:marBottom w:val="0"/>
                  <w:divBdr>
                    <w:top w:val="none" w:sz="0" w:space="23" w:color="auto"/>
                    <w:left w:val="none" w:sz="0" w:space="0" w:color="auto"/>
                    <w:bottom w:val="single" w:sz="6" w:space="0" w:color="CDCDCD"/>
                    <w:right w:val="none" w:sz="0" w:space="0" w:color="auto"/>
                  </w:divBdr>
                  <w:divsChild>
                    <w:div w:id="573668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41705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2395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732004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8972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26830955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2614146">
                                  <w:marLeft w:val="0"/>
                                  <w:marRight w:val="352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2974688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9902581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31129718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52934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514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47075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0426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5709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3756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837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310434">
                                  <w:marLeft w:val="0"/>
                                  <w:marRight w:val="345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116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63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06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309220">
                  <w:marLeft w:val="0"/>
                  <w:marRight w:val="0"/>
                  <w:marTop w:val="0"/>
                  <w:marBottom w:val="0"/>
                  <w:divBdr>
                    <w:top w:val="none" w:sz="0" w:space="23" w:color="auto"/>
                    <w:left w:val="none" w:sz="0" w:space="0" w:color="auto"/>
                    <w:bottom w:val="single" w:sz="6" w:space="0" w:color="CDCDCD"/>
                    <w:right w:val="none" w:sz="0" w:space="0" w:color="auto"/>
                  </w:divBdr>
                  <w:divsChild>
                    <w:div w:id="272710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8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1938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6826420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62283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87670294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7908097">
                                  <w:marLeft w:val="0"/>
                                  <w:marRight w:val="352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2550740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7668673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01658534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9946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14423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62358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8137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07454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8604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2328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0646916">
                                  <w:marLeft w:val="0"/>
                                  <w:marRight w:val="345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590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27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69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611747">
                  <w:marLeft w:val="0"/>
                  <w:marRight w:val="0"/>
                  <w:marTop w:val="0"/>
                  <w:marBottom w:val="0"/>
                  <w:divBdr>
                    <w:top w:val="none" w:sz="0" w:space="23" w:color="auto"/>
                    <w:left w:val="none" w:sz="0" w:space="0" w:color="auto"/>
                    <w:bottom w:val="single" w:sz="6" w:space="0" w:color="CDCDCD"/>
                    <w:right w:val="none" w:sz="0" w:space="0" w:color="auto"/>
                  </w:divBdr>
                  <w:divsChild>
                    <w:div w:id="561065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321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7618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7600866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3808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36443035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1116563">
                                  <w:marLeft w:val="0"/>
                                  <w:marRight w:val="352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8774663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220713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30057466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76166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35246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48611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65728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387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7267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918743">
                                  <w:marLeft w:val="0"/>
                                  <w:marRight w:val="345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8911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674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086499">
                  <w:marLeft w:val="0"/>
                  <w:marRight w:val="0"/>
                  <w:marTop w:val="0"/>
                  <w:marBottom w:val="0"/>
                  <w:divBdr>
                    <w:top w:val="none" w:sz="0" w:space="23" w:color="auto"/>
                    <w:left w:val="none" w:sz="0" w:space="0" w:color="auto"/>
                    <w:bottom w:val="single" w:sz="6" w:space="0" w:color="CDCDCD"/>
                    <w:right w:val="none" w:sz="0" w:space="0" w:color="auto"/>
                  </w:divBdr>
                  <w:divsChild>
                    <w:div w:id="836698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5481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3024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3830043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9166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23837494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8457774">
                                  <w:marLeft w:val="0"/>
                                  <w:marRight w:val="352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3825645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71588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5316034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42299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0157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30423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79843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6131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0037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9676521">
                                  <w:marLeft w:val="0"/>
                                  <w:marRight w:val="345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0538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526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70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122713">
                  <w:marLeft w:val="0"/>
                  <w:marRight w:val="0"/>
                  <w:marTop w:val="0"/>
                  <w:marBottom w:val="0"/>
                  <w:divBdr>
                    <w:top w:val="none" w:sz="0" w:space="23" w:color="auto"/>
                    <w:left w:val="none" w:sz="0" w:space="0" w:color="auto"/>
                    <w:bottom w:val="single" w:sz="6" w:space="0" w:color="CDCDCD"/>
                    <w:right w:val="none" w:sz="0" w:space="0" w:color="auto"/>
                  </w:divBdr>
                  <w:divsChild>
                    <w:div w:id="1406031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9710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24782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036025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0442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2811162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3972374">
                                  <w:marLeft w:val="0"/>
                                  <w:marRight w:val="352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0433832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5351354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98471812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5871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63446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32910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7795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94765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474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6684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509020">
                                  <w:marLeft w:val="0"/>
                                  <w:marRight w:val="345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3304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972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0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7462">
                  <w:marLeft w:val="0"/>
                  <w:marRight w:val="0"/>
                  <w:marTop w:val="0"/>
                  <w:marBottom w:val="0"/>
                  <w:divBdr>
                    <w:top w:val="none" w:sz="0" w:space="23" w:color="auto"/>
                    <w:left w:val="none" w:sz="0" w:space="0" w:color="auto"/>
                    <w:bottom w:val="single" w:sz="6" w:space="0" w:color="CDCDCD"/>
                    <w:right w:val="none" w:sz="0" w:space="0" w:color="auto"/>
                  </w:divBdr>
                  <w:divsChild>
                    <w:div w:id="96326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1908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819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1212641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87337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74893386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360557">
                                  <w:marLeft w:val="0"/>
                                  <w:marRight w:val="352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2504863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3639266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4594655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90094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656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35863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89043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4521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017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6366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610476">
                                  <w:marLeft w:val="0"/>
                                  <w:marRight w:val="345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6083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909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53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1979">
                  <w:marLeft w:val="0"/>
                  <w:marRight w:val="0"/>
                  <w:marTop w:val="0"/>
                  <w:marBottom w:val="0"/>
                  <w:divBdr>
                    <w:top w:val="none" w:sz="0" w:space="23" w:color="auto"/>
                    <w:left w:val="none" w:sz="0" w:space="0" w:color="auto"/>
                    <w:bottom w:val="single" w:sz="6" w:space="0" w:color="CDCDCD"/>
                    <w:right w:val="none" w:sz="0" w:space="0" w:color="auto"/>
                  </w:divBdr>
                  <w:divsChild>
                    <w:div w:id="132562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4881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0154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8179994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1316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68703866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9795466">
                                  <w:marLeft w:val="0"/>
                                  <w:marRight w:val="352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0192989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0421812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11994158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27303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2921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34841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83424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3985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5200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366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4295353">
                                  <w:marLeft w:val="0"/>
                                  <w:marRight w:val="345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9597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nect.werally.com/facility/612494c6-b34d-4f34-881e-68c8108c91cd?locationId=8a86ce930c9b47ec279381b41475ce24896cc788&amp;zipCode=32224&amp;lat=30.2878&amp;long=-81.4264&amp;carePathId=VA019&amp;distanceMiles=20&amp;comparing=3&amp;coverageType=medical&amp;carePathStepId=VA019_1" TargetMode="External"/><Relationship Id="rId13" Type="http://schemas.openxmlformats.org/officeDocument/2006/relationships/hyperlink" Target="https://connect.werally.com/facility/83958a2e-926d-460d-b16d-aab86f6eb928?locationId=9b0f77397c2ad4e70e1ff40913fc9bc672c1e4eb&amp;zipCode=32224&amp;lat=30.2878&amp;long=-81.4264&amp;carePathId=VA019&amp;distanceMiles=20&amp;comparing=8&amp;coverageType=medical&amp;carePathStepId=VA019_1" TargetMode="External"/><Relationship Id="rId18" Type="http://schemas.openxmlformats.org/officeDocument/2006/relationships/hyperlink" Target="https://connect.werally.com/facility/78d95f8c-353d-41a4-95e3-d62c29fe96b3?locationId=15af2dfc6e0fdd9f74f5a47e9b14c3e18c291e52&amp;zipCode=32224&amp;lat=30.2878&amp;long=-81.4264&amp;carePathId=VA019&amp;distanceMiles=20&amp;comparing=3&amp;coverageType=medical&amp;carePathStepId=VA019_1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connect.werally.com/facility/2b6351f5-3b09-4480-8d64-410709d5e2c2?locationId=28829be41381c05e65d2a477edfd53b80b91911e&amp;zipCode=32224&amp;lat=30.2878&amp;long=-81.4264&amp;carePathId=VA019&amp;distanceMiles=20&amp;comparing=6&amp;coverageType=medical&amp;carePathStepId=VA019_1" TargetMode="External"/><Relationship Id="rId7" Type="http://schemas.openxmlformats.org/officeDocument/2006/relationships/hyperlink" Target="https://connect.werally.com/facility/60193747-c83a-469c-a691-a5309fa7fba2?locationId=a90825801126921249177dcc5063179f0cb224f7&amp;zipCode=32224&amp;lat=30.2878&amp;long=-81.4264&amp;carePathId=VA019&amp;distanceMiles=20&amp;comparing=2&amp;coverageType=medical&amp;carePathStepId=VA019_1" TargetMode="External"/><Relationship Id="rId12" Type="http://schemas.openxmlformats.org/officeDocument/2006/relationships/hyperlink" Target="https://connect.werally.com/facility/5ae54d59-4455-470b-873f-56bb4ccb2e24?locationId=c16e7f0b6f4b5587357df24787f98953e1e6f7bc&amp;zipCode=32224&amp;lat=30.2878&amp;long=-81.4264&amp;carePathId=VA019&amp;distanceMiles=20&amp;comparing=7&amp;coverageType=medical&amp;carePathStepId=VA019_1" TargetMode="External"/><Relationship Id="rId17" Type="http://schemas.openxmlformats.org/officeDocument/2006/relationships/hyperlink" Target="https://connect.werally.com/facility/765f1958-e5b8-421c-a512-79b16969b811?locationId=450cea7693bbc21760c91a291d3ad0604d708ec2&amp;zipCode=32224&amp;lat=30.2878&amp;long=-81.4264&amp;carePathId=VA019&amp;distanceMiles=20&amp;comparing=2&amp;coverageType=medical&amp;carePathStepId=VA019_1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onnect.werally.com/facility/7c56aa74-64eb-43e9-b54a-fba965660ef4?locationId=84cf21024023536b41b236c5bcab4f1913f64e14&amp;zipCode=32224&amp;lat=30.2878&amp;long=-81.4264&amp;carePathId=VA019&amp;distanceMiles=20&amp;comparing=1&amp;coverageType=medical&amp;carePathStepId=VA019_1" TargetMode="External"/><Relationship Id="rId20" Type="http://schemas.openxmlformats.org/officeDocument/2006/relationships/hyperlink" Target="https://connect.werally.com/facility/8545a3dc-19b7-4aec-8503-3255cd537383?locationId=446dfcea90dc5f13c8da66a837b88b77591fd266&amp;zipCode=32224&amp;lat=30.2878&amp;long=-81.4264&amp;carePathId=VA019&amp;distanceMiles=20&amp;comparing=5&amp;coverageType=medical&amp;carePathStepId=VA019_1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onnect.werally.com/facility/5bf93c63-8695-40c8-a69f-91e976db5e24?locationId=f32bb6e13539d18558e5a2995c28e0ec40b6e89a&amp;zipCode=32224&amp;lat=30.2878&amp;long=-81.4264&amp;carePathId=VA019&amp;distanceMiles=20&amp;comparing=6&amp;coverageType=medical&amp;carePathStepId=VA019_1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connect.werally.com/facility/4eea0c20-1985-4744-b354-ec3076d1b148?locationId=467ba06ba33d80075ab409ede97622eaae56dd49&amp;zipCode=32224&amp;lat=30.2878&amp;long=-81.4264&amp;carePathId=VA019&amp;distanceMiles=20&amp;comparing=10&amp;coverageType=medical&amp;carePathStepId=VA019_1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connect.werally.com/facility/44cc172b-fe4f-47d2-afcf-52c02aa55fdb?locationId=e6de3066aac55960f24f397b8d9b90a1927f6d6b&amp;zipCode=32224&amp;lat=30.2878&amp;long=-81.4264&amp;carePathId=VA019&amp;distanceMiles=20&amp;comparing=5&amp;coverageType=medical&amp;carePathStepId=VA019_1" TargetMode="External"/><Relationship Id="rId19" Type="http://schemas.openxmlformats.org/officeDocument/2006/relationships/hyperlink" Target="https://connect.werally.com/facility/b6dee59f-a569-431f-81f5-337bca49aee5?locationId=30afadf4904e976cb68006b79530f4648582b7b8&amp;zipCode=32224&amp;lat=30.2878&amp;long=-81.4264&amp;carePathId=VA019&amp;distanceMiles=20&amp;comparing=4&amp;coverageType=medical&amp;carePathStepId=VA019_1" TargetMode="External"/><Relationship Id="rId4" Type="http://schemas.openxmlformats.org/officeDocument/2006/relationships/styles" Target="styles.xml"/><Relationship Id="rId9" Type="http://schemas.openxmlformats.org/officeDocument/2006/relationships/hyperlink" Target="https://connect.werally.com/facility/63d122ad-8f1d-490a-8554-f7376d309136?locationId=38532f56e65926dce5dc206665ef2bde82b312a6&amp;zipCode=32224&amp;lat=30.2878&amp;long=-81.4264&amp;carePathId=VA019&amp;distanceMiles=20&amp;comparing=4&amp;coverageType=medical&amp;carePathStepId=VA019_1" TargetMode="External"/><Relationship Id="rId14" Type="http://schemas.openxmlformats.org/officeDocument/2006/relationships/hyperlink" Target="https://connect.werally.com/facility/7caa4c15-5a0d-4a06-8c21-c3e0a8bb9600?locationId=3227d2726a87cdcd473603d02b9004bfa9f71aad&amp;zipCode=32224&amp;lat=30.2878&amp;long=-81.4264&amp;carePathId=VA019&amp;distanceMiles=20&amp;comparing=9&amp;coverageType=medical&amp;carePathStepId=VA019_1" TargetMode="External"/><Relationship Id="rId22" Type="http://schemas.openxmlformats.org/officeDocument/2006/relationships/hyperlink" Target="https://connect.werally.com/facility/5ed6d99a-a3c6-4a0f-8eb6-7c35b3a8db83?locationId=ed99f1b071cdb7b88b0218df5e392c1b74110650&amp;zipCode=32224&amp;lat=30.2878&amp;long=-81.4264&amp;carePathId=VA019&amp;distanceMiles=20&amp;comparing=7&amp;coverageType=medical&amp;carePathStepId=VA019_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e435c9cc11b5222fe8b8f5a2a26dd676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56b77a72de78bdb3209df3d6651ee8bf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Month" minOccurs="0"/>
                <xsd:element ref="ns2:lx4h" minOccurs="0"/>
                <xsd:element ref="ns2:uq5p" minOccurs="0"/>
                <xsd:element ref="ns2:wskv" minOccurs="0"/>
                <xsd:element ref="ns2:cuke" minOccurs="0"/>
                <xsd:element ref="ns2:wuxb" minOccurs="0"/>
                <xsd:element ref="ns2:pgj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  <xsd:element name="cuke" ma:index="15" nillable="true" ma:displayName="Text" ma:internalName="cuke">
      <xsd:simpleType>
        <xsd:restriction base="dms:Text"/>
      </xsd:simpleType>
    </xsd:element>
    <xsd:element name="wuxb" ma:index="16" nillable="true" ma:displayName="Number" ma:internalName="wuxb">
      <xsd:simpleType>
        <xsd:restriction base="dms:Number"/>
      </xsd:simpleType>
    </xsd:element>
    <xsd:element name="pgjr" ma:index="17" nillable="true" ma:displayName="Person or Group" ma:list="UserInfo" ma:internalName="pgj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NONE</Month>
    <Division xmlns="a8fbf49f-21ba-4487-b1fa-ffc4a5473ca3">AA &amp; SA</Division>
    <pgjr xmlns="a8fbf49f-21ba-4487-b1fa-ffc4a5473ca3">
      <UserInfo>
        <DisplayName/>
        <AccountId xsi:nil="true"/>
        <AccountType/>
      </UserInfo>
    </pgjr>
    <wskv xmlns="a8fbf49f-21ba-4487-b1fa-ffc4a5473ca3" xsi:nil="true"/>
    <wuxb xmlns="a8fbf49f-21ba-4487-b1fa-ffc4a5473ca3" xsi:nil="true"/>
    <lx4h xmlns="a8fbf49f-21ba-4487-b1fa-ffc4a5473ca3">
      <UserInfo>
        <DisplayName/>
        <AccountId xsi:nil="true"/>
        <AccountType/>
      </UserInfo>
    </lx4h>
    <cuke xmlns="a8fbf49f-21ba-4487-b1fa-ffc4a5473ca3" xsi:nil="true"/>
    <Department xmlns="a8fbf49f-21ba-4487-b1fa-ffc4a5473ca3">SHS (Student Health Services)</Department>
    <uq5p xmlns="a8fbf49f-21ba-4487-b1fa-ffc4a5473ca3" xsi:nil="true"/>
    <Document_x0020_Status xmlns="a8fbf49f-21ba-4487-b1fa-ffc4a5473ca3">Certified</Document_x0020_Status>
  </documentManagement>
</p:properties>
</file>

<file path=customXml/itemProps1.xml><?xml version="1.0" encoding="utf-8"?>
<ds:datastoreItem xmlns:ds="http://schemas.openxmlformats.org/officeDocument/2006/customXml" ds:itemID="{5BF4C1D9-F578-489C-A5F1-835B459339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B23D79-87C0-4D75-B240-1CE79B0011F1}"/>
</file>

<file path=customXml/itemProps3.xml><?xml version="1.0" encoding="utf-8"?>
<ds:datastoreItem xmlns:ds="http://schemas.openxmlformats.org/officeDocument/2006/customXml" ds:itemID="{82F3BA62-CBC3-4A81-AFAE-1DC9E814928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82</Words>
  <Characters>7312</Characters>
  <Application>Microsoft Office Word</Application>
  <DocSecurity>4</DocSecurity>
  <Lines>60</Lines>
  <Paragraphs>17</Paragraphs>
  <ScaleCrop>false</ScaleCrop>
  <Company/>
  <LinksUpToDate>false</LinksUpToDate>
  <CharactersWithSpaces>8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bbertien, Ryan</dc:creator>
  <cp:keywords/>
  <dc:description/>
  <cp:lastModifiedBy>Fieschko, Rachel</cp:lastModifiedBy>
  <cp:revision>2</cp:revision>
  <dcterms:created xsi:type="dcterms:W3CDTF">2021-10-25T17:22:00Z</dcterms:created>
  <dcterms:modified xsi:type="dcterms:W3CDTF">2021-10-25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